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AC05" w14:textId="77777777" w:rsidR="00A00AD1" w:rsidRPr="00721AF3" w:rsidRDefault="005E43E5" w:rsidP="00A00AD1">
      <w:pPr>
        <w:jc w:val="center"/>
        <w:rPr>
          <w:rFonts w:ascii="Times New Roman" w:hAnsi="Times New Roman" w:cs="Times New Roman"/>
          <w:b/>
          <w:color w:val="FF0000"/>
          <w:sz w:val="72"/>
          <w:szCs w:val="72"/>
        </w:rPr>
      </w:pPr>
      <w:r w:rsidRPr="00721AF3">
        <w:rPr>
          <w:rFonts w:ascii="Times New Roman" w:hAnsi="Times New Roman" w:cs="Times New Roman"/>
          <w:b/>
          <w:color w:val="FF0000"/>
          <w:sz w:val="72"/>
          <w:szCs w:val="72"/>
        </w:rPr>
        <w:t>Centureon Institute</w:t>
      </w:r>
    </w:p>
    <w:p w14:paraId="23022EB3" w14:textId="2BE4A95A" w:rsidR="00A95888" w:rsidRPr="00721AF3" w:rsidRDefault="006725BB" w:rsidP="00A00AD1">
      <w:pPr>
        <w:jc w:val="center"/>
        <w:rPr>
          <w:rFonts w:ascii="Times New Roman" w:hAnsi="Times New Roman" w:cs="Times New Roman"/>
          <w:b/>
          <w:color w:val="FF0000"/>
          <w:sz w:val="72"/>
          <w:szCs w:val="72"/>
        </w:rPr>
      </w:pPr>
      <w:r w:rsidRPr="00721AF3">
        <w:rPr>
          <w:rFonts w:ascii="Times New Roman" w:hAnsi="Times New Roman" w:cs="Times New Roman"/>
          <w:b/>
          <w:color w:val="FF0000"/>
          <w:sz w:val="72"/>
          <w:szCs w:val="72"/>
        </w:rPr>
        <w:br/>
      </w:r>
      <w:r w:rsidR="00795A3A" w:rsidRPr="00721AF3">
        <w:rPr>
          <w:rFonts w:ascii="Times New Roman" w:hAnsi="Times New Roman" w:cs="Times New Roman"/>
          <w:b/>
          <w:color w:val="FF0000"/>
          <w:sz w:val="72"/>
          <w:szCs w:val="72"/>
        </w:rPr>
        <w:t>Health and Safety</w:t>
      </w:r>
      <w:r w:rsidR="00A95888" w:rsidRPr="00721AF3">
        <w:rPr>
          <w:rFonts w:ascii="Times New Roman" w:hAnsi="Times New Roman" w:cs="Times New Roman"/>
          <w:b/>
          <w:color w:val="FF0000"/>
          <w:sz w:val="72"/>
          <w:szCs w:val="72"/>
        </w:rPr>
        <w:t xml:space="preserve"> P</w:t>
      </w:r>
      <w:r w:rsidR="00460BC4" w:rsidRPr="00721AF3">
        <w:rPr>
          <w:rFonts w:ascii="Times New Roman" w:hAnsi="Times New Roman" w:cs="Times New Roman"/>
          <w:b/>
          <w:color w:val="FF0000"/>
          <w:sz w:val="72"/>
          <w:szCs w:val="72"/>
        </w:rPr>
        <w:t>lan</w:t>
      </w:r>
    </w:p>
    <w:p w14:paraId="7C46AE14" w14:textId="77777777" w:rsidR="00F239B3" w:rsidRPr="00721AF3" w:rsidRDefault="00F239B3" w:rsidP="00DB27A9">
      <w:pPr>
        <w:rPr>
          <w:rFonts w:ascii="Times New Roman" w:hAnsi="Times New Roman" w:cs="Times New Roman"/>
          <w:b/>
          <w:sz w:val="72"/>
          <w:szCs w:val="72"/>
        </w:rPr>
      </w:pPr>
    </w:p>
    <w:p w14:paraId="7741CEAF" w14:textId="77777777" w:rsidR="00A00AD1" w:rsidRDefault="00A00AD1" w:rsidP="00DB27A9">
      <w:pPr>
        <w:rPr>
          <w:rFonts w:ascii="Times New Roman" w:hAnsi="Times New Roman" w:cs="Times New Roman"/>
          <w:b/>
        </w:rPr>
      </w:pPr>
    </w:p>
    <w:p w14:paraId="6CF423AB" w14:textId="77777777" w:rsidR="00A00AD1" w:rsidRDefault="00A00AD1" w:rsidP="00DB27A9">
      <w:pPr>
        <w:rPr>
          <w:rFonts w:ascii="Times New Roman" w:hAnsi="Times New Roman" w:cs="Times New Roman"/>
          <w:b/>
        </w:rPr>
      </w:pPr>
    </w:p>
    <w:p w14:paraId="3646C659" w14:textId="55FD2EAA" w:rsidR="00963D0B" w:rsidRPr="00A00AD1" w:rsidRDefault="00963D0B" w:rsidP="00DB27A9">
      <w:pPr>
        <w:rPr>
          <w:rFonts w:ascii="Times New Roman" w:hAnsi="Times New Roman" w:cs="Times New Roman"/>
          <w:b/>
          <w:color w:val="FF0000"/>
        </w:rPr>
      </w:pPr>
      <w:r w:rsidRPr="00A00AD1">
        <w:rPr>
          <w:rFonts w:ascii="Times New Roman" w:hAnsi="Times New Roman" w:cs="Times New Roman"/>
          <w:b/>
          <w:color w:val="FF0000"/>
        </w:rPr>
        <w:t>PURPOSE</w:t>
      </w:r>
    </w:p>
    <w:p w14:paraId="3E913EE9" w14:textId="5FCED758" w:rsidR="00DB27A9" w:rsidRPr="00A00AD1" w:rsidRDefault="00856C43" w:rsidP="00DB27A9">
      <w:pPr>
        <w:rPr>
          <w:rFonts w:ascii="Times New Roman" w:hAnsi="Times New Roman" w:cs="Times New Roman"/>
        </w:rPr>
      </w:pPr>
      <w:r w:rsidRPr="00A00AD1">
        <w:rPr>
          <w:rFonts w:ascii="Times New Roman" w:hAnsi="Times New Roman" w:cs="Times New Roman"/>
        </w:rPr>
        <w:t>This</w:t>
      </w:r>
      <w:r w:rsidR="00F239B3" w:rsidRPr="00A00AD1">
        <w:rPr>
          <w:rFonts w:ascii="Times New Roman" w:hAnsi="Times New Roman" w:cs="Times New Roman"/>
        </w:rPr>
        <w:t xml:space="preserve"> p</w:t>
      </w:r>
      <w:r w:rsidR="00460BC4" w:rsidRPr="00A00AD1">
        <w:rPr>
          <w:rFonts w:ascii="Times New Roman" w:hAnsi="Times New Roman" w:cs="Times New Roman"/>
        </w:rPr>
        <w:t>lan</w:t>
      </w:r>
      <w:r w:rsidR="00F239B3" w:rsidRPr="00A00AD1">
        <w:rPr>
          <w:rFonts w:ascii="Times New Roman" w:hAnsi="Times New Roman" w:cs="Times New Roman"/>
        </w:rPr>
        <w:t xml:space="preserve"> has been put in place with the purpose </w:t>
      </w:r>
      <w:r w:rsidR="00EE7919" w:rsidRPr="00A00AD1">
        <w:rPr>
          <w:rFonts w:ascii="Times New Roman" w:hAnsi="Times New Roman" w:cs="Times New Roman"/>
        </w:rPr>
        <w:t xml:space="preserve">of </w:t>
      </w:r>
      <w:r w:rsidR="00F239B3" w:rsidRPr="00A00AD1">
        <w:rPr>
          <w:rFonts w:ascii="Times New Roman" w:hAnsi="Times New Roman" w:cs="Times New Roman"/>
        </w:rPr>
        <w:t>a</w:t>
      </w:r>
      <w:r w:rsidR="00DB27A9" w:rsidRPr="00A00AD1">
        <w:rPr>
          <w:rFonts w:ascii="Times New Roman" w:hAnsi="Times New Roman" w:cs="Times New Roman"/>
        </w:rPr>
        <w:t>ssuring the health and safety of the institution’s employees, students, and guest</w:t>
      </w:r>
      <w:r w:rsidR="00F62CD2" w:rsidRPr="00A00AD1">
        <w:rPr>
          <w:rFonts w:ascii="Times New Roman" w:hAnsi="Times New Roman" w:cs="Times New Roman"/>
        </w:rPr>
        <w:t>s</w:t>
      </w:r>
      <w:r w:rsidR="006E5228" w:rsidRPr="00A00AD1">
        <w:rPr>
          <w:rFonts w:ascii="Times New Roman" w:hAnsi="Times New Roman" w:cs="Times New Roman"/>
        </w:rPr>
        <w:t>, as well as for the school’s personnel to maintain readiness for the proper handling of any health or safety situation.</w:t>
      </w:r>
    </w:p>
    <w:p w14:paraId="65273E0B" w14:textId="77777777" w:rsidR="00DB27A9" w:rsidRPr="00A00AD1" w:rsidRDefault="00DB27A9" w:rsidP="00DB27A9">
      <w:pPr>
        <w:rPr>
          <w:rFonts w:ascii="Times New Roman" w:hAnsi="Times New Roman" w:cs="Times New Roman"/>
        </w:rPr>
      </w:pPr>
    </w:p>
    <w:p w14:paraId="2D841E30" w14:textId="78FE8EBD" w:rsidR="00F239B3" w:rsidRPr="00A00AD1" w:rsidRDefault="004C2D01" w:rsidP="00F239B3">
      <w:pPr>
        <w:rPr>
          <w:rFonts w:ascii="Times New Roman" w:hAnsi="Times New Roman" w:cs="Times New Roman"/>
          <w:b/>
          <w:color w:val="FF0000"/>
        </w:rPr>
      </w:pPr>
      <w:r w:rsidRPr="00A00AD1">
        <w:rPr>
          <w:rFonts w:ascii="Times New Roman" w:hAnsi="Times New Roman" w:cs="Times New Roman"/>
          <w:b/>
          <w:color w:val="FF0000"/>
        </w:rPr>
        <w:t>RESPONSIBLE AUTHORITY</w:t>
      </w:r>
    </w:p>
    <w:p w14:paraId="4086EA62" w14:textId="567AEEF7" w:rsidR="00F239B3" w:rsidRPr="00A00AD1" w:rsidRDefault="00963D0B" w:rsidP="00F239B3">
      <w:pPr>
        <w:rPr>
          <w:rFonts w:ascii="Times New Roman" w:hAnsi="Times New Roman" w:cs="Times New Roman"/>
        </w:rPr>
      </w:pPr>
      <w:r w:rsidRPr="00A00AD1">
        <w:rPr>
          <w:rFonts w:ascii="Times New Roman" w:hAnsi="Times New Roman" w:cs="Times New Roman"/>
        </w:rPr>
        <w:t>The responsibility for this policy has been vested in the Operations Director.</w:t>
      </w:r>
    </w:p>
    <w:p w14:paraId="7D9CE62E" w14:textId="0737802E" w:rsidR="004C2D01" w:rsidRPr="00A00AD1" w:rsidRDefault="004C2D01" w:rsidP="00F239B3">
      <w:pPr>
        <w:rPr>
          <w:rFonts w:ascii="Times New Roman" w:hAnsi="Times New Roman" w:cs="Times New Roman"/>
        </w:rPr>
      </w:pPr>
    </w:p>
    <w:p w14:paraId="00A86289" w14:textId="77777777" w:rsidR="00963D0B" w:rsidRPr="00A00AD1" w:rsidRDefault="00963D0B" w:rsidP="00963D0B">
      <w:pPr>
        <w:rPr>
          <w:rFonts w:ascii="Times New Roman" w:hAnsi="Times New Roman" w:cs="Times New Roman"/>
          <w:b/>
          <w:bCs/>
          <w:color w:val="FF0000"/>
        </w:rPr>
      </w:pPr>
      <w:r w:rsidRPr="00A00AD1">
        <w:rPr>
          <w:rFonts w:ascii="Times New Roman" w:hAnsi="Times New Roman" w:cs="Times New Roman"/>
          <w:b/>
          <w:bCs/>
          <w:color w:val="FF0000"/>
        </w:rPr>
        <w:t>IMPLEMENTATION</w:t>
      </w:r>
    </w:p>
    <w:p w14:paraId="56D8D0C0" w14:textId="67DE3C84" w:rsidR="00963D0B" w:rsidRPr="00A00AD1" w:rsidRDefault="00963D0B" w:rsidP="00963D0B">
      <w:pPr>
        <w:rPr>
          <w:rFonts w:ascii="Times New Roman" w:hAnsi="Times New Roman" w:cs="Times New Roman"/>
        </w:rPr>
      </w:pPr>
      <w:r w:rsidRPr="00A00AD1">
        <w:rPr>
          <w:rFonts w:ascii="Times New Roman" w:hAnsi="Times New Roman" w:cs="Times New Roman"/>
        </w:rPr>
        <w:t xml:space="preserve">The implementation of this policy is delegated to all personnel and students </w:t>
      </w:r>
      <w:r w:rsidR="006967F3" w:rsidRPr="00A00AD1">
        <w:rPr>
          <w:rFonts w:ascii="Times New Roman" w:hAnsi="Times New Roman" w:cs="Times New Roman"/>
        </w:rPr>
        <w:t>at</w:t>
      </w:r>
      <w:r w:rsidRPr="00A00AD1">
        <w:rPr>
          <w:rFonts w:ascii="Times New Roman" w:hAnsi="Times New Roman" w:cs="Times New Roman"/>
        </w:rPr>
        <w:t xml:space="preserve"> the school.</w:t>
      </w:r>
    </w:p>
    <w:p w14:paraId="56CD2B51" w14:textId="77777777" w:rsidR="00963D0B" w:rsidRPr="00A00AD1" w:rsidRDefault="00963D0B" w:rsidP="00963D0B">
      <w:pPr>
        <w:rPr>
          <w:rFonts w:ascii="Times New Roman" w:hAnsi="Times New Roman" w:cs="Times New Roman"/>
        </w:rPr>
      </w:pPr>
    </w:p>
    <w:p w14:paraId="1803B85E" w14:textId="77777777" w:rsidR="00963D0B" w:rsidRPr="00A00AD1" w:rsidRDefault="00963D0B" w:rsidP="00963D0B">
      <w:pPr>
        <w:rPr>
          <w:rFonts w:ascii="Times New Roman" w:hAnsi="Times New Roman" w:cs="Times New Roman"/>
          <w:b/>
          <w:color w:val="FF0000"/>
        </w:rPr>
      </w:pPr>
      <w:r w:rsidRPr="00A00AD1">
        <w:rPr>
          <w:rFonts w:ascii="Times New Roman" w:hAnsi="Times New Roman" w:cs="Times New Roman"/>
          <w:b/>
          <w:color w:val="FF0000"/>
        </w:rPr>
        <w:t>APPLICABILITY</w:t>
      </w:r>
    </w:p>
    <w:p w14:paraId="4AF1C4BD" w14:textId="24A66E10" w:rsidR="00963D0B" w:rsidRPr="00A00AD1" w:rsidRDefault="00963D0B" w:rsidP="00963D0B">
      <w:pPr>
        <w:rPr>
          <w:rFonts w:ascii="Times New Roman" w:hAnsi="Times New Roman" w:cs="Times New Roman"/>
        </w:rPr>
      </w:pPr>
      <w:r w:rsidRPr="00A00AD1">
        <w:rPr>
          <w:rFonts w:ascii="Times New Roman" w:hAnsi="Times New Roman" w:cs="Times New Roman"/>
        </w:rPr>
        <w:t>This policy applies to the health and safety of employees, students</w:t>
      </w:r>
      <w:r w:rsidR="006967F3" w:rsidRPr="00A00AD1">
        <w:rPr>
          <w:rFonts w:ascii="Times New Roman" w:hAnsi="Times New Roman" w:cs="Times New Roman"/>
        </w:rPr>
        <w:t>,</w:t>
      </w:r>
      <w:r w:rsidRPr="00A00AD1">
        <w:rPr>
          <w:rFonts w:ascii="Times New Roman" w:hAnsi="Times New Roman" w:cs="Times New Roman"/>
        </w:rPr>
        <w:t xml:space="preserve"> and guests of the school.</w:t>
      </w:r>
    </w:p>
    <w:p w14:paraId="4EE98F43" w14:textId="77777777" w:rsidR="00963D0B" w:rsidRPr="00A00AD1" w:rsidRDefault="00963D0B" w:rsidP="00963D0B">
      <w:pPr>
        <w:rPr>
          <w:rFonts w:ascii="Times New Roman" w:hAnsi="Times New Roman" w:cs="Times New Roman"/>
        </w:rPr>
      </w:pPr>
    </w:p>
    <w:p w14:paraId="7129E4F7" w14:textId="77777777" w:rsidR="00963D0B" w:rsidRPr="00A00AD1" w:rsidRDefault="00963D0B" w:rsidP="00963D0B">
      <w:pPr>
        <w:rPr>
          <w:rFonts w:ascii="Times New Roman" w:hAnsi="Times New Roman" w:cs="Times New Roman"/>
          <w:b/>
          <w:bCs/>
          <w:color w:val="FF0000"/>
        </w:rPr>
      </w:pPr>
      <w:r w:rsidRPr="00A00AD1">
        <w:rPr>
          <w:rFonts w:ascii="Times New Roman" w:hAnsi="Times New Roman" w:cs="Times New Roman"/>
          <w:b/>
          <w:bCs/>
          <w:color w:val="FF0000"/>
        </w:rPr>
        <w:t>EFFECTIVE DATE</w:t>
      </w:r>
    </w:p>
    <w:p w14:paraId="6F41B996" w14:textId="073FB251" w:rsidR="00963D0B" w:rsidRPr="00A00AD1" w:rsidRDefault="00721AF3" w:rsidP="00963D0B">
      <w:pPr>
        <w:rPr>
          <w:rFonts w:ascii="Times New Roman" w:hAnsi="Times New Roman" w:cs="Times New Roman"/>
          <w:bCs/>
        </w:rPr>
      </w:pPr>
      <w:r>
        <w:rPr>
          <w:rFonts w:ascii="Times New Roman" w:hAnsi="Times New Roman" w:cs="Times New Roman"/>
          <w:bCs/>
        </w:rPr>
        <w:t>October 1</w:t>
      </w:r>
      <w:r w:rsidR="00963D0B" w:rsidRPr="00A00AD1">
        <w:rPr>
          <w:rFonts w:ascii="Times New Roman" w:hAnsi="Times New Roman" w:cs="Times New Roman"/>
          <w:bCs/>
        </w:rPr>
        <w:t>, 2021</w:t>
      </w:r>
    </w:p>
    <w:p w14:paraId="4472BC23" w14:textId="77777777" w:rsidR="00963D0B" w:rsidRPr="00A00AD1" w:rsidRDefault="00963D0B" w:rsidP="00D4208B">
      <w:pPr>
        <w:rPr>
          <w:rFonts w:ascii="Times New Roman" w:hAnsi="Times New Roman" w:cs="Times New Roman"/>
        </w:rPr>
      </w:pPr>
    </w:p>
    <w:p w14:paraId="1176DDDD" w14:textId="3EC51CAB" w:rsidR="00E1579D" w:rsidRPr="00A00AD1" w:rsidRDefault="00E1579D" w:rsidP="00D4208B">
      <w:pPr>
        <w:rPr>
          <w:rFonts w:ascii="Times New Roman" w:hAnsi="Times New Roman" w:cs="Times New Roman"/>
          <w:b/>
          <w:color w:val="FF0000"/>
        </w:rPr>
      </w:pPr>
      <w:r w:rsidRPr="00A00AD1">
        <w:rPr>
          <w:rFonts w:ascii="Times New Roman" w:hAnsi="Times New Roman" w:cs="Times New Roman"/>
          <w:b/>
          <w:color w:val="FF0000"/>
        </w:rPr>
        <w:t>P</w:t>
      </w:r>
      <w:r w:rsidR="00460BC4" w:rsidRPr="00A00AD1">
        <w:rPr>
          <w:rFonts w:ascii="Times New Roman" w:hAnsi="Times New Roman" w:cs="Times New Roman"/>
          <w:b/>
          <w:color w:val="FF0000"/>
        </w:rPr>
        <w:t>LAN</w:t>
      </w:r>
    </w:p>
    <w:p w14:paraId="12DA8E5E" w14:textId="5147776C" w:rsidR="00F239B3" w:rsidRPr="00A00AD1" w:rsidRDefault="00F239B3" w:rsidP="00F239B3">
      <w:pPr>
        <w:rPr>
          <w:rFonts w:ascii="Times New Roman" w:hAnsi="Times New Roman" w:cs="Times New Roman"/>
          <w:b/>
        </w:rPr>
      </w:pPr>
    </w:p>
    <w:p w14:paraId="3DBD48A5" w14:textId="5C68C2CF"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Health and Safety Concerns – Emergencies</w:t>
      </w:r>
    </w:p>
    <w:p w14:paraId="17DF739D" w14:textId="51A32020"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Accidents Reporting and Investigating</w:t>
      </w:r>
    </w:p>
    <w:p w14:paraId="7A145233" w14:textId="1A4D19A2"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Employee Orientation</w:t>
      </w:r>
    </w:p>
    <w:p w14:paraId="1ADD1420" w14:textId="3F80AD0E"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Student Orientation</w:t>
      </w:r>
    </w:p>
    <w:p w14:paraId="467BC94E" w14:textId="7F87145C"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Instructor Responsibility</w:t>
      </w:r>
    </w:p>
    <w:p w14:paraId="7C251843" w14:textId="11B7D33B"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Student Responsibility</w:t>
      </w:r>
    </w:p>
    <w:p w14:paraId="542F48C3" w14:textId="61E524D6"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Employee Responsibility</w:t>
      </w:r>
    </w:p>
    <w:p w14:paraId="2EC2FF6F" w14:textId="539FB3D3"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Emergency Exits and Evacuation Routes</w:t>
      </w:r>
    </w:p>
    <w:p w14:paraId="30C29A3E" w14:textId="0E479504" w:rsidR="00B5378D" w:rsidRPr="00A00AD1" w:rsidRDefault="00B5378D"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Medical Emergencies</w:t>
      </w:r>
    </w:p>
    <w:p w14:paraId="77708A7C" w14:textId="77777777"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Fire</w:t>
      </w:r>
    </w:p>
    <w:p w14:paraId="36ABD587" w14:textId="77777777" w:rsidR="00B5378D"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Behavioral Disturbance</w:t>
      </w:r>
    </w:p>
    <w:p w14:paraId="00D60108" w14:textId="17C7266D" w:rsidR="00B5378D" w:rsidRPr="00A00AD1" w:rsidRDefault="00B5378D"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Active Shooter or Threatening Person</w:t>
      </w:r>
    </w:p>
    <w:p w14:paraId="4E19DD97" w14:textId="3401F3A0" w:rsidR="00B5378D" w:rsidRPr="00A00AD1" w:rsidRDefault="00B5378D"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Weapons or Firearms</w:t>
      </w:r>
    </w:p>
    <w:p w14:paraId="49EC04C9" w14:textId="5476B3ED" w:rsidR="00B5378D" w:rsidRPr="00A00AD1" w:rsidRDefault="00B5378D"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Bomb Threat</w:t>
      </w:r>
    </w:p>
    <w:p w14:paraId="1B072C97" w14:textId="77777777" w:rsidR="00B5378D" w:rsidRPr="00A00AD1" w:rsidRDefault="00B5378D"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Tornado</w:t>
      </w:r>
    </w:p>
    <w:p w14:paraId="68E16516" w14:textId="71DA23F3" w:rsidR="00B5378D" w:rsidRPr="00A00AD1" w:rsidRDefault="00B5378D"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 xml:space="preserve">Hurricane, Tropical Storm  </w:t>
      </w:r>
    </w:p>
    <w:p w14:paraId="0A02D0A3" w14:textId="10149648"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Blood Spills</w:t>
      </w:r>
    </w:p>
    <w:p w14:paraId="3165D87D" w14:textId="77777777"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Other Hazardous Materials</w:t>
      </w:r>
    </w:p>
    <w:p w14:paraId="59096E64" w14:textId="77777777"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Smoking</w:t>
      </w:r>
    </w:p>
    <w:p w14:paraId="2B56C001" w14:textId="77777777" w:rsidR="00C250EC" w:rsidRPr="00A00AD1" w:rsidRDefault="00C250EC" w:rsidP="00963D0B">
      <w:pPr>
        <w:pStyle w:val="ListParagraph"/>
        <w:numPr>
          <w:ilvl w:val="0"/>
          <w:numId w:val="9"/>
        </w:numPr>
        <w:rPr>
          <w:rFonts w:ascii="Times New Roman" w:hAnsi="Times New Roman" w:cs="Times New Roman"/>
          <w:szCs w:val="24"/>
        </w:rPr>
      </w:pPr>
      <w:r w:rsidRPr="00A00AD1">
        <w:rPr>
          <w:rFonts w:ascii="Times New Roman" w:hAnsi="Times New Roman" w:cs="Times New Roman"/>
          <w:szCs w:val="24"/>
        </w:rPr>
        <w:t>Training</w:t>
      </w:r>
    </w:p>
    <w:p w14:paraId="7C447B79" w14:textId="3C93B4A9" w:rsidR="00C250EC" w:rsidRPr="00A00AD1" w:rsidRDefault="00C250EC" w:rsidP="00963D0B">
      <w:pPr>
        <w:pStyle w:val="ListParagraph"/>
        <w:numPr>
          <w:ilvl w:val="0"/>
          <w:numId w:val="9"/>
        </w:numPr>
        <w:rPr>
          <w:rFonts w:ascii="Times New Roman" w:hAnsi="Times New Roman" w:cs="Times New Roman"/>
          <w:b/>
        </w:rPr>
      </w:pPr>
      <w:r w:rsidRPr="00A00AD1">
        <w:rPr>
          <w:rFonts w:ascii="Times New Roman" w:hAnsi="Times New Roman" w:cs="Times New Roman"/>
          <w:szCs w:val="24"/>
        </w:rPr>
        <w:t xml:space="preserve">Evaluation by County and Fire Inspections - </w:t>
      </w:r>
      <w:r w:rsidRPr="00A00AD1">
        <w:rPr>
          <w:rFonts w:ascii="Times New Roman" w:hAnsi="Times New Roman" w:cs="Times New Roman"/>
        </w:rPr>
        <w:t>State and Federal Regulations, State Codes</w:t>
      </w:r>
    </w:p>
    <w:p w14:paraId="0986988B" w14:textId="117BA865" w:rsidR="00963D0B" w:rsidRPr="00A00AD1" w:rsidRDefault="00963D0B" w:rsidP="00963D0B">
      <w:pPr>
        <w:pStyle w:val="ListParagraph"/>
        <w:numPr>
          <w:ilvl w:val="0"/>
          <w:numId w:val="9"/>
        </w:numPr>
        <w:rPr>
          <w:rFonts w:ascii="Times New Roman" w:hAnsi="Times New Roman" w:cs="Times New Roman"/>
          <w:b/>
        </w:rPr>
      </w:pPr>
      <w:r w:rsidRPr="00A00AD1">
        <w:rPr>
          <w:rFonts w:ascii="Times New Roman" w:hAnsi="Times New Roman" w:cs="Times New Roman"/>
        </w:rPr>
        <w:lastRenderedPageBreak/>
        <w:t>COVID-19 Guidelines</w:t>
      </w:r>
    </w:p>
    <w:p w14:paraId="0CD34FDB" w14:textId="77777777" w:rsidR="00D8509B" w:rsidRPr="00A00AD1" w:rsidRDefault="00D8509B" w:rsidP="00F239B3">
      <w:pPr>
        <w:rPr>
          <w:rFonts w:ascii="Times New Roman" w:hAnsi="Times New Roman" w:cs="Times New Roman"/>
          <w:b/>
        </w:rPr>
      </w:pPr>
    </w:p>
    <w:p w14:paraId="27C2B1A3" w14:textId="77777777" w:rsidR="00FB2B7C" w:rsidRDefault="00FB2B7C" w:rsidP="00C250EC">
      <w:pPr>
        <w:ind w:left="360"/>
        <w:rPr>
          <w:rFonts w:ascii="Times New Roman" w:hAnsi="Times New Roman" w:cs="Times New Roman"/>
          <w:color w:val="FF0000"/>
          <w:u w:val="single"/>
        </w:rPr>
      </w:pPr>
    </w:p>
    <w:p w14:paraId="0565CB09" w14:textId="7D790BB2" w:rsidR="001D5C20" w:rsidRPr="00A00AD1" w:rsidRDefault="00963D0B" w:rsidP="00C250EC">
      <w:pPr>
        <w:ind w:left="360"/>
        <w:rPr>
          <w:rFonts w:ascii="Times New Roman" w:hAnsi="Times New Roman" w:cs="Times New Roman"/>
          <w:color w:val="FF0000"/>
          <w:u w:val="single"/>
        </w:rPr>
      </w:pPr>
      <w:r w:rsidRPr="00A00AD1">
        <w:rPr>
          <w:rFonts w:ascii="Times New Roman" w:hAnsi="Times New Roman" w:cs="Times New Roman"/>
          <w:color w:val="FF0000"/>
          <w:u w:val="single"/>
        </w:rPr>
        <w:t xml:space="preserve">1 - </w:t>
      </w:r>
      <w:r w:rsidR="001D5C20" w:rsidRPr="00A00AD1">
        <w:rPr>
          <w:rFonts w:ascii="Times New Roman" w:hAnsi="Times New Roman" w:cs="Times New Roman"/>
          <w:color w:val="FF0000"/>
          <w:u w:val="single"/>
        </w:rPr>
        <w:t>Health and Safety Concerns - Emergencies</w:t>
      </w:r>
    </w:p>
    <w:p w14:paraId="682CBF5D" w14:textId="3B2488DE" w:rsidR="001D5C20" w:rsidRPr="00A00AD1" w:rsidRDefault="001D5C20" w:rsidP="00C250EC">
      <w:pPr>
        <w:ind w:left="360"/>
        <w:rPr>
          <w:rFonts w:ascii="Times New Roman" w:hAnsi="Times New Roman" w:cs="Times New Roman"/>
        </w:rPr>
      </w:pPr>
      <w:r w:rsidRPr="00A00AD1">
        <w:rPr>
          <w:rFonts w:ascii="Times New Roman" w:hAnsi="Times New Roman" w:cs="Times New Roman"/>
        </w:rPr>
        <w:t>Health and safety concerns, as well as any t</w:t>
      </w:r>
      <w:r w:rsidR="00F84314" w:rsidRPr="00A00AD1">
        <w:rPr>
          <w:rFonts w:ascii="Times New Roman" w:hAnsi="Times New Roman" w:cs="Times New Roman"/>
        </w:rPr>
        <w:t>ype</w:t>
      </w:r>
      <w:r w:rsidRPr="00A00AD1">
        <w:rPr>
          <w:rFonts w:ascii="Times New Roman" w:hAnsi="Times New Roman" w:cs="Times New Roman"/>
        </w:rPr>
        <w:t xml:space="preserve"> of emergencies are to be dealt immediately. </w:t>
      </w:r>
      <w:r w:rsidR="00F84314" w:rsidRPr="00A00AD1">
        <w:rPr>
          <w:rFonts w:ascii="Times New Roman" w:hAnsi="Times New Roman" w:cs="Times New Roman"/>
        </w:rPr>
        <w:t>M</w:t>
      </w:r>
      <w:r w:rsidRPr="00A00AD1">
        <w:rPr>
          <w:rFonts w:ascii="Times New Roman" w:hAnsi="Times New Roman" w:cs="Times New Roman"/>
        </w:rPr>
        <w:t>ust be reported to the person in charge of school operations at the time it occurs, or</w:t>
      </w:r>
      <w:r w:rsidR="00F84314" w:rsidRPr="00A00AD1">
        <w:rPr>
          <w:rFonts w:ascii="Times New Roman" w:hAnsi="Times New Roman" w:cs="Times New Roman"/>
        </w:rPr>
        <w:t>, if not available, to</w:t>
      </w:r>
      <w:r w:rsidRPr="00A00AD1">
        <w:rPr>
          <w:rFonts w:ascii="Times New Roman" w:hAnsi="Times New Roman" w:cs="Times New Roman"/>
        </w:rPr>
        <w:t xml:space="preserve"> the employee closest to the incident, so proper action </w:t>
      </w:r>
      <w:r w:rsidR="00F84314" w:rsidRPr="00A00AD1">
        <w:rPr>
          <w:rFonts w:ascii="Times New Roman" w:hAnsi="Times New Roman" w:cs="Times New Roman"/>
        </w:rPr>
        <w:t>may</w:t>
      </w:r>
      <w:r w:rsidRPr="00A00AD1">
        <w:rPr>
          <w:rFonts w:ascii="Times New Roman" w:hAnsi="Times New Roman" w:cs="Times New Roman"/>
        </w:rPr>
        <w:t xml:space="preserve"> be taken in an expedited manner</w:t>
      </w:r>
      <w:r w:rsidR="00F84314" w:rsidRPr="00A00AD1">
        <w:rPr>
          <w:rFonts w:ascii="Times New Roman" w:hAnsi="Times New Roman" w:cs="Times New Roman"/>
        </w:rPr>
        <w:t xml:space="preserve"> as per school procedures listed below.</w:t>
      </w:r>
    </w:p>
    <w:p w14:paraId="5F7DBD0C" w14:textId="77777777" w:rsidR="001D5C20" w:rsidRPr="00A00AD1" w:rsidRDefault="001D5C20" w:rsidP="00C250EC">
      <w:pPr>
        <w:ind w:left="360"/>
        <w:rPr>
          <w:rFonts w:ascii="Times New Roman" w:hAnsi="Times New Roman" w:cs="Times New Roman"/>
          <w:u w:val="single"/>
        </w:rPr>
      </w:pPr>
    </w:p>
    <w:p w14:paraId="30367F8D" w14:textId="38007D28" w:rsidR="003C28CC" w:rsidRPr="00A00AD1" w:rsidRDefault="00963D0B" w:rsidP="00C250EC">
      <w:pPr>
        <w:ind w:left="360"/>
        <w:rPr>
          <w:rFonts w:ascii="Times New Roman" w:hAnsi="Times New Roman" w:cs="Times New Roman"/>
          <w:color w:val="FF0000"/>
          <w:u w:val="single"/>
        </w:rPr>
      </w:pPr>
      <w:r w:rsidRPr="00A00AD1">
        <w:rPr>
          <w:rFonts w:ascii="Times New Roman" w:hAnsi="Times New Roman" w:cs="Times New Roman"/>
          <w:color w:val="FF0000"/>
          <w:u w:val="single"/>
        </w:rPr>
        <w:t xml:space="preserve">2 - </w:t>
      </w:r>
      <w:r w:rsidR="003C28CC" w:rsidRPr="00A00AD1">
        <w:rPr>
          <w:rFonts w:ascii="Times New Roman" w:hAnsi="Times New Roman" w:cs="Times New Roman"/>
          <w:color w:val="FF0000"/>
          <w:u w:val="single"/>
        </w:rPr>
        <w:t>Accidents Reporting and Investigating</w:t>
      </w:r>
    </w:p>
    <w:p w14:paraId="61FEF482" w14:textId="0EFDF9FF" w:rsidR="003C28CC" w:rsidRPr="00A00AD1" w:rsidRDefault="003C28CC" w:rsidP="00C250EC">
      <w:pPr>
        <w:ind w:left="360"/>
        <w:jc w:val="both"/>
        <w:rPr>
          <w:rFonts w:ascii="Times New Roman" w:hAnsi="Times New Roman" w:cs="Times New Roman"/>
        </w:rPr>
      </w:pPr>
      <w:r w:rsidRPr="00A00AD1">
        <w:rPr>
          <w:rFonts w:ascii="Times New Roman" w:hAnsi="Times New Roman" w:cs="Times New Roman"/>
        </w:rPr>
        <w:t xml:space="preserve">Accidents are taken very seriously </w:t>
      </w:r>
      <w:r w:rsidR="00856C43" w:rsidRPr="00A00AD1">
        <w:rPr>
          <w:rFonts w:ascii="Times New Roman" w:hAnsi="Times New Roman" w:cs="Times New Roman"/>
        </w:rPr>
        <w:t>by our institution</w:t>
      </w:r>
      <w:r w:rsidRPr="00A00AD1">
        <w:rPr>
          <w:rFonts w:ascii="Times New Roman" w:hAnsi="Times New Roman" w:cs="Times New Roman"/>
        </w:rPr>
        <w:t xml:space="preserve">. Accidents are documented </w:t>
      </w:r>
      <w:r w:rsidR="00B137AD" w:rsidRPr="00A00AD1">
        <w:rPr>
          <w:rFonts w:ascii="Times New Roman" w:hAnsi="Times New Roman" w:cs="Times New Roman"/>
        </w:rPr>
        <w:t xml:space="preserve">with the Incident and Accident Report Form </w:t>
      </w:r>
      <w:r w:rsidRPr="00A00AD1">
        <w:rPr>
          <w:rFonts w:ascii="Times New Roman" w:hAnsi="Times New Roman" w:cs="Times New Roman"/>
        </w:rPr>
        <w:t xml:space="preserve">by school staff </w:t>
      </w:r>
      <w:r w:rsidR="004C2D01" w:rsidRPr="00A00AD1">
        <w:rPr>
          <w:rFonts w:ascii="Times New Roman" w:hAnsi="Times New Roman" w:cs="Times New Roman"/>
        </w:rPr>
        <w:t>present and</w:t>
      </w:r>
      <w:r w:rsidRPr="00A00AD1">
        <w:rPr>
          <w:rFonts w:ascii="Times New Roman" w:hAnsi="Times New Roman" w:cs="Times New Roman"/>
        </w:rPr>
        <w:t xml:space="preserve"> reported </w:t>
      </w:r>
      <w:r w:rsidR="00B137AD" w:rsidRPr="00A00AD1">
        <w:rPr>
          <w:rFonts w:ascii="Times New Roman" w:hAnsi="Times New Roman" w:cs="Times New Roman"/>
        </w:rPr>
        <w:t xml:space="preserve">to </w:t>
      </w:r>
      <w:r w:rsidRPr="00A00AD1">
        <w:rPr>
          <w:rFonts w:ascii="Times New Roman" w:hAnsi="Times New Roman" w:cs="Times New Roman"/>
        </w:rPr>
        <w:t>the</w:t>
      </w:r>
      <w:r w:rsidR="00181B64" w:rsidRPr="00A00AD1">
        <w:rPr>
          <w:rFonts w:ascii="Times New Roman" w:hAnsi="Times New Roman" w:cs="Times New Roman"/>
        </w:rPr>
        <w:t xml:space="preserve"> School </w:t>
      </w:r>
      <w:r w:rsidR="00B137AD" w:rsidRPr="00A00AD1">
        <w:rPr>
          <w:rFonts w:ascii="Times New Roman" w:hAnsi="Times New Roman" w:cs="Times New Roman"/>
        </w:rPr>
        <w:t>President</w:t>
      </w:r>
      <w:r w:rsidR="006E7F34" w:rsidRPr="00A00AD1">
        <w:rPr>
          <w:rFonts w:ascii="Times New Roman" w:hAnsi="Times New Roman" w:cs="Times New Roman"/>
        </w:rPr>
        <w:t>, who is responsible for the follow-up until final resolution is found.</w:t>
      </w:r>
      <w:r w:rsidR="00856C43" w:rsidRPr="00A00AD1">
        <w:rPr>
          <w:rFonts w:ascii="Times New Roman" w:hAnsi="Times New Roman" w:cs="Times New Roman"/>
        </w:rPr>
        <w:t xml:space="preserve"> </w:t>
      </w:r>
      <w:r w:rsidRPr="00A00AD1">
        <w:rPr>
          <w:rFonts w:ascii="Times New Roman" w:hAnsi="Times New Roman" w:cs="Times New Roman"/>
        </w:rPr>
        <w:t xml:space="preserve">Records of accidents and incidents, along with their resolution are permanently stored by the </w:t>
      </w:r>
      <w:r w:rsidR="000B78A8" w:rsidRPr="00A00AD1">
        <w:rPr>
          <w:rFonts w:ascii="Times New Roman" w:hAnsi="Times New Roman" w:cs="Times New Roman"/>
        </w:rPr>
        <w:t xml:space="preserve">School </w:t>
      </w:r>
      <w:r w:rsidR="00D45F52" w:rsidRPr="00A00AD1">
        <w:rPr>
          <w:rFonts w:ascii="Times New Roman" w:hAnsi="Times New Roman" w:cs="Times New Roman"/>
        </w:rPr>
        <w:t xml:space="preserve">President </w:t>
      </w:r>
      <w:r w:rsidRPr="00A00AD1">
        <w:rPr>
          <w:rFonts w:ascii="Times New Roman" w:hAnsi="Times New Roman" w:cs="Times New Roman"/>
        </w:rPr>
        <w:t>in an Accidents Folder.</w:t>
      </w:r>
      <w:r w:rsidR="00856C43" w:rsidRPr="00A00AD1">
        <w:rPr>
          <w:rFonts w:ascii="Times New Roman" w:hAnsi="Times New Roman" w:cs="Times New Roman"/>
        </w:rPr>
        <w:t xml:space="preserve"> </w:t>
      </w:r>
      <w:r w:rsidRPr="00A00AD1">
        <w:rPr>
          <w:rFonts w:ascii="Times New Roman" w:hAnsi="Times New Roman" w:cs="Times New Roman"/>
        </w:rPr>
        <w:t xml:space="preserve">A report of accidents and incidents, along with their resolution is presented annually when the Health and Safety Plan is reviewed by all staff, the executive staff and advisory </w:t>
      </w:r>
      <w:r w:rsidR="00EE7919" w:rsidRPr="00A00AD1">
        <w:rPr>
          <w:rFonts w:ascii="Times New Roman" w:hAnsi="Times New Roman" w:cs="Times New Roman"/>
        </w:rPr>
        <w:t>committee</w:t>
      </w:r>
      <w:r w:rsidRPr="00A00AD1">
        <w:rPr>
          <w:rFonts w:ascii="Times New Roman" w:hAnsi="Times New Roman" w:cs="Times New Roman"/>
        </w:rPr>
        <w:t xml:space="preserve"> members.</w:t>
      </w:r>
      <w:r w:rsidR="00856C43" w:rsidRPr="00A00AD1">
        <w:rPr>
          <w:rFonts w:ascii="Times New Roman" w:hAnsi="Times New Roman" w:cs="Times New Roman"/>
        </w:rPr>
        <w:t xml:space="preserve"> </w:t>
      </w:r>
      <w:r w:rsidRPr="00A00AD1">
        <w:rPr>
          <w:rFonts w:ascii="Times New Roman" w:hAnsi="Times New Roman" w:cs="Times New Roman"/>
        </w:rPr>
        <w:t>Accident Report information is available to students upon request.</w:t>
      </w:r>
    </w:p>
    <w:p w14:paraId="406C737E" w14:textId="1B978A08" w:rsidR="00C250EC" w:rsidRPr="00A00AD1" w:rsidRDefault="00C250EC" w:rsidP="00C250EC">
      <w:pPr>
        <w:ind w:left="360"/>
        <w:jc w:val="both"/>
        <w:rPr>
          <w:rFonts w:ascii="Times New Roman" w:hAnsi="Times New Roman" w:cs="Times New Roman"/>
        </w:rPr>
      </w:pPr>
    </w:p>
    <w:p w14:paraId="1F9725E8" w14:textId="34EE0F7D" w:rsidR="00C250EC"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 xml:space="preserve">3 - </w:t>
      </w:r>
      <w:r w:rsidR="00C250EC" w:rsidRPr="00A00AD1">
        <w:rPr>
          <w:rFonts w:ascii="Times New Roman" w:hAnsi="Times New Roman" w:cs="Times New Roman"/>
          <w:color w:val="FF0000"/>
          <w:u w:val="single"/>
        </w:rPr>
        <w:t>Employee Orientation</w:t>
      </w:r>
    </w:p>
    <w:p w14:paraId="17B39AD8" w14:textId="15CB766F" w:rsidR="00C250EC" w:rsidRPr="00A00AD1" w:rsidRDefault="00C250EC" w:rsidP="00C250EC">
      <w:pPr>
        <w:ind w:left="360"/>
        <w:jc w:val="both"/>
        <w:rPr>
          <w:rFonts w:ascii="Times New Roman" w:hAnsi="Times New Roman" w:cs="Times New Roman"/>
        </w:rPr>
      </w:pPr>
      <w:r w:rsidRPr="00A00AD1">
        <w:rPr>
          <w:rFonts w:ascii="Times New Roman" w:hAnsi="Times New Roman" w:cs="Times New Roman"/>
        </w:rPr>
        <w:t>Employees receive an orientation on the Health and Safety Plan as part of their New Employee Orientation.</w:t>
      </w:r>
    </w:p>
    <w:p w14:paraId="398B3BBE" w14:textId="2D7FC370" w:rsidR="00C250EC" w:rsidRPr="00A00AD1" w:rsidRDefault="00C250EC" w:rsidP="00C250EC">
      <w:pPr>
        <w:ind w:left="360"/>
        <w:jc w:val="both"/>
        <w:rPr>
          <w:rFonts w:ascii="Times New Roman" w:hAnsi="Times New Roman" w:cs="Times New Roman"/>
        </w:rPr>
      </w:pPr>
    </w:p>
    <w:p w14:paraId="19796A3E" w14:textId="009B82A6" w:rsidR="00C250EC"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 xml:space="preserve">4 - </w:t>
      </w:r>
      <w:r w:rsidR="00C250EC" w:rsidRPr="00A00AD1">
        <w:rPr>
          <w:rFonts w:ascii="Times New Roman" w:hAnsi="Times New Roman" w:cs="Times New Roman"/>
          <w:color w:val="FF0000"/>
          <w:u w:val="single"/>
        </w:rPr>
        <w:t>Student Orientation</w:t>
      </w:r>
    </w:p>
    <w:p w14:paraId="6B14788D" w14:textId="28F16F4C" w:rsidR="00C250EC" w:rsidRPr="00A00AD1" w:rsidRDefault="00C250EC" w:rsidP="00C250EC">
      <w:pPr>
        <w:ind w:left="360"/>
        <w:jc w:val="both"/>
        <w:rPr>
          <w:rFonts w:ascii="Times New Roman" w:hAnsi="Times New Roman" w:cs="Times New Roman"/>
        </w:rPr>
      </w:pPr>
      <w:r w:rsidRPr="00A00AD1">
        <w:rPr>
          <w:rFonts w:ascii="Times New Roman" w:hAnsi="Times New Roman" w:cs="Times New Roman"/>
        </w:rPr>
        <w:t>Students receive an orientation on the Health and Safety Plan as part of their New Student Orientation.</w:t>
      </w:r>
    </w:p>
    <w:p w14:paraId="0CF706DB" w14:textId="578297DE" w:rsidR="003C28CC" w:rsidRPr="00A00AD1" w:rsidRDefault="003C28CC" w:rsidP="00C250EC">
      <w:pPr>
        <w:ind w:left="360"/>
        <w:jc w:val="center"/>
        <w:rPr>
          <w:rFonts w:ascii="Times New Roman" w:hAnsi="Times New Roman" w:cs="Times New Roman"/>
        </w:rPr>
      </w:pPr>
    </w:p>
    <w:p w14:paraId="48091031" w14:textId="1EAA57BF" w:rsidR="00FF1953"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 xml:space="preserve">5 - </w:t>
      </w:r>
      <w:r w:rsidR="00FF1953" w:rsidRPr="00A00AD1">
        <w:rPr>
          <w:rFonts w:ascii="Times New Roman" w:hAnsi="Times New Roman" w:cs="Times New Roman"/>
          <w:color w:val="FF0000"/>
          <w:u w:val="single"/>
        </w:rPr>
        <w:t>Instructor responsibility</w:t>
      </w:r>
    </w:p>
    <w:p w14:paraId="35FF3421" w14:textId="5B3803FD" w:rsidR="00FF1953" w:rsidRPr="00A00AD1" w:rsidRDefault="00FF1953" w:rsidP="00C250EC">
      <w:pPr>
        <w:ind w:left="360"/>
        <w:jc w:val="both"/>
        <w:rPr>
          <w:rFonts w:ascii="Times New Roman" w:hAnsi="Times New Roman" w:cs="Times New Roman"/>
        </w:rPr>
      </w:pPr>
      <w:r w:rsidRPr="00A00AD1">
        <w:rPr>
          <w:rFonts w:ascii="Times New Roman" w:hAnsi="Times New Roman" w:cs="Times New Roman"/>
        </w:rPr>
        <w:t>Instructors oversee the safety of students and enforcement of safety in the classroom, lab</w:t>
      </w:r>
      <w:r w:rsidR="00C250EC" w:rsidRPr="00A00AD1">
        <w:rPr>
          <w:rFonts w:ascii="Times New Roman" w:hAnsi="Times New Roman" w:cs="Times New Roman"/>
        </w:rPr>
        <w:t xml:space="preserve">, </w:t>
      </w:r>
      <w:r w:rsidRPr="00A00AD1">
        <w:rPr>
          <w:rFonts w:ascii="Times New Roman" w:hAnsi="Times New Roman" w:cs="Times New Roman"/>
        </w:rPr>
        <w:t>and services areas. Instructors conduct a safety training the first day of class</w:t>
      </w:r>
      <w:r w:rsidR="00C250EC" w:rsidRPr="00A00AD1">
        <w:rPr>
          <w:rFonts w:ascii="Times New Roman" w:hAnsi="Times New Roman" w:cs="Times New Roman"/>
        </w:rPr>
        <w:t>.</w:t>
      </w:r>
    </w:p>
    <w:p w14:paraId="2F7ACA56" w14:textId="77777777" w:rsidR="00FF1953" w:rsidRPr="00A00AD1" w:rsidRDefault="00FF1953" w:rsidP="00C250EC">
      <w:pPr>
        <w:ind w:left="360"/>
        <w:jc w:val="both"/>
        <w:rPr>
          <w:rFonts w:ascii="Times New Roman" w:hAnsi="Times New Roman" w:cs="Times New Roman"/>
        </w:rPr>
      </w:pPr>
    </w:p>
    <w:p w14:paraId="704D5AF5" w14:textId="195DC67C" w:rsidR="00FF1953"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 xml:space="preserve">6 - </w:t>
      </w:r>
      <w:r w:rsidR="00FF1953" w:rsidRPr="00A00AD1">
        <w:rPr>
          <w:rFonts w:ascii="Times New Roman" w:hAnsi="Times New Roman" w:cs="Times New Roman"/>
          <w:color w:val="FF0000"/>
          <w:u w:val="single"/>
        </w:rPr>
        <w:t>Student Responsibility</w:t>
      </w:r>
    </w:p>
    <w:p w14:paraId="1333D941" w14:textId="2BB5377B" w:rsidR="00FF1953" w:rsidRPr="00A00AD1" w:rsidRDefault="00FF1953" w:rsidP="00C250EC">
      <w:pPr>
        <w:ind w:left="360"/>
        <w:jc w:val="both"/>
        <w:rPr>
          <w:rFonts w:ascii="Times New Roman" w:hAnsi="Times New Roman" w:cs="Times New Roman"/>
        </w:rPr>
      </w:pPr>
      <w:r w:rsidRPr="00A00AD1">
        <w:rPr>
          <w:rFonts w:ascii="Times New Roman" w:hAnsi="Times New Roman" w:cs="Times New Roman"/>
        </w:rPr>
        <w:t>Students are responsible to observe the school’s safety regulations, as described in th</w:t>
      </w:r>
      <w:r w:rsidR="007D4A73" w:rsidRPr="00A00AD1">
        <w:rPr>
          <w:rFonts w:ascii="Times New Roman" w:hAnsi="Times New Roman" w:cs="Times New Roman"/>
        </w:rPr>
        <w:t xml:space="preserve">is plan. </w:t>
      </w:r>
      <w:r w:rsidRPr="00A00AD1">
        <w:rPr>
          <w:rFonts w:ascii="Times New Roman" w:hAnsi="Times New Roman" w:cs="Times New Roman"/>
        </w:rPr>
        <w:t xml:space="preserve"> Students are responsible for personal safety and safety of others in their area of training and for immediate reporting any health, safety</w:t>
      </w:r>
      <w:r w:rsidR="00C250EC" w:rsidRPr="00A00AD1">
        <w:rPr>
          <w:rFonts w:ascii="Times New Roman" w:hAnsi="Times New Roman" w:cs="Times New Roman"/>
        </w:rPr>
        <w:t xml:space="preserve">, </w:t>
      </w:r>
      <w:r w:rsidRPr="00A00AD1">
        <w:rPr>
          <w:rFonts w:ascii="Times New Roman" w:hAnsi="Times New Roman" w:cs="Times New Roman"/>
        </w:rPr>
        <w:t xml:space="preserve">or security concerns to their instructors. </w:t>
      </w:r>
    </w:p>
    <w:p w14:paraId="1014C3B8" w14:textId="07A521F8" w:rsidR="00FF1953" w:rsidRPr="00A00AD1" w:rsidRDefault="00FF1953" w:rsidP="00C250EC">
      <w:pPr>
        <w:ind w:left="360"/>
        <w:jc w:val="both"/>
        <w:rPr>
          <w:rFonts w:ascii="Times New Roman" w:hAnsi="Times New Roman" w:cs="Times New Roman"/>
        </w:rPr>
      </w:pPr>
    </w:p>
    <w:p w14:paraId="6514EACF" w14:textId="6532C888" w:rsidR="00FF1953"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 xml:space="preserve">7 - </w:t>
      </w:r>
      <w:r w:rsidR="00FF1953" w:rsidRPr="00A00AD1">
        <w:rPr>
          <w:rFonts w:ascii="Times New Roman" w:hAnsi="Times New Roman" w:cs="Times New Roman"/>
          <w:color w:val="FF0000"/>
          <w:u w:val="single"/>
        </w:rPr>
        <w:t>Employee Responsibility</w:t>
      </w:r>
    </w:p>
    <w:p w14:paraId="55466971" w14:textId="4DB8C70F" w:rsidR="00FF1953" w:rsidRPr="00A00AD1" w:rsidRDefault="00FF1953" w:rsidP="00C250EC">
      <w:pPr>
        <w:ind w:left="360"/>
        <w:jc w:val="both"/>
        <w:rPr>
          <w:rFonts w:ascii="Times New Roman" w:hAnsi="Times New Roman" w:cs="Times New Roman"/>
        </w:rPr>
      </w:pPr>
      <w:r w:rsidRPr="00A00AD1">
        <w:rPr>
          <w:rFonts w:ascii="Times New Roman" w:hAnsi="Times New Roman" w:cs="Times New Roman"/>
        </w:rPr>
        <w:t>All persons are required to understand the safety and health requirements of their specific areas of training and employment. It is the employee’s responsibility to adhere to the school’s policies and procedures relating to conduct and campus health and safety.</w:t>
      </w:r>
    </w:p>
    <w:p w14:paraId="5F8157DE" w14:textId="77777777" w:rsidR="00F84314" w:rsidRPr="00A00AD1" w:rsidRDefault="00F84314" w:rsidP="00C250EC">
      <w:pPr>
        <w:ind w:left="360"/>
        <w:rPr>
          <w:rFonts w:ascii="Times New Roman" w:hAnsi="Times New Roman" w:cs="Times New Roman"/>
        </w:rPr>
      </w:pPr>
    </w:p>
    <w:p w14:paraId="456B750D" w14:textId="2292D2DB" w:rsidR="001D5C20"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 xml:space="preserve">8 - </w:t>
      </w:r>
      <w:r w:rsidR="001D5C20" w:rsidRPr="00A00AD1">
        <w:rPr>
          <w:rFonts w:ascii="Times New Roman" w:hAnsi="Times New Roman" w:cs="Times New Roman"/>
          <w:color w:val="FF0000"/>
          <w:u w:val="single"/>
        </w:rPr>
        <w:t>Emergency Exits and Evacuation Routes</w:t>
      </w:r>
    </w:p>
    <w:p w14:paraId="46765F65" w14:textId="744FCD5B" w:rsidR="001D5C20" w:rsidRPr="00A00AD1" w:rsidRDefault="001D5C20" w:rsidP="00C250EC">
      <w:pPr>
        <w:ind w:left="360"/>
        <w:jc w:val="both"/>
        <w:rPr>
          <w:rFonts w:ascii="Times New Roman" w:hAnsi="Times New Roman" w:cs="Times New Roman"/>
        </w:rPr>
      </w:pPr>
      <w:r w:rsidRPr="00A00AD1">
        <w:rPr>
          <w:rFonts w:ascii="Times New Roman" w:hAnsi="Times New Roman" w:cs="Times New Roman"/>
        </w:rPr>
        <w:t>Emergency exits and evacuation routes are posted in each room at our school.</w:t>
      </w:r>
    </w:p>
    <w:p w14:paraId="348621CF" w14:textId="18CBD573" w:rsidR="00B5378D" w:rsidRPr="00A00AD1" w:rsidRDefault="00B5378D" w:rsidP="00C250EC">
      <w:pPr>
        <w:ind w:left="360"/>
        <w:jc w:val="both"/>
        <w:rPr>
          <w:rFonts w:ascii="Times New Roman" w:hAnsi="Times New Roman" w:cs="Times New Roman"/>
        </w:rPr>
      </w:pPr>
    </w:p>
    <w:p w14:paraId="3D53027F" w14:textId="13C4044E" w:rsidR="00B5378D" w:rsidRPr="00A00AD1" w:rsidRDefault="00B5378D" w:rsidP="00B5378D">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9 – Medical Emergencies</w:t>
      </w:r>
    </w:p>
    <w:p w14:paraId="1D0A4E0E" w14:textId="46F61282" w:rsidR="00B5378D" w:rsidRPr="00A00AD1" w:rsidRDefault="00B5378D" w:rsidP="00B5378D">
      <w:pPr>
        <w:ind w:left="360"/>
        <w:jc w:val="both"/>
        <w:rPr>
          <w:rFonts w:ascii="Times New Roman" w:hAnsi="Times New Roman" w:cs="Times New Roman"/>
        </w:rPr>
      </w:pPr>
      <w:r w:rsidRPr="00A00AD1">
        <w:rPr>
          <w:rFonts w:ascii="Times New Roman" w:hAnsi="Times New Roman" w:cs="Times New Roman"/>
        </w:rPr>
        <w:t>Report all minor medical emergencies to class instructor or supervisor. For all serious and life-threatening emergencies call 911.</w:t>
      </w:r>
    </w:p>
    <w:p w14:paraId="5EC848AF" w14:textId="77777777" w:rsidR="00B5378D" w:rsidRPr="00A00AD1" w:rsidRDefault="00B5378D" w:rsidP="00C250EC">
      <w:pPr>
        <w:ind w:left="360"/>
        <w:jc w:val="both"/>
        <w:rPr>
          <w:rFonts w:ascii="Times New Roman" w:hAnsi="Times New Roman" w:cs="Times New Roman"/>
        </w:rPr>
      </w:pPr>
    </w:p>
    <w:p w14:paraId="1A6298DD" w14:textId="24413FD0" w:rsidR="00FF1953" w:rsidRPr="00A00AD1" w:rsidRDefault="00B5378D"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0</w:t>
      </w:r>
      <w:r w:rsidR="00963D0B" w:rsidRPr="00A00AD1">
        <w:rPr>
          <w:rFonts w:ascii="Times New Roman" w:hAnsi="Times New Roman" w:cs="Times New Roman"/>
          <w:color w:val="FF0000"/>
          <w:u w:val="single"/>
        </w:rPr>
        <w:t xml:space="preserve"> - </w:t>
      </w:r>
      <w:r w:rsidR="00FF1953" w:rsidRPr="00A00AD1">
        <w:rPr>
          <w:rFonts w:ascii="Times New Roman" w:hAnsi="Times New Roman" w:cs="Times New Roman"/>
          <w:color w:val="FF0000"/>
          <w:u w:val="single"/>
        </w:rPr>
        <w:t>Fire</w:t>
      </w:r>
    </w:p>
    <w:p w14:paraId="1EFEAC41" w14:textId="280F1851" w:rsidR="00FF1953" w:rsidRPr="00A00AD1" w:rsidRDefault="00FF1953" w:rsidP="00C250EC">
      <w:pPr>
        <w:ind w:left="360"/>
        <w:jc w:val="both"/>
        <w:rPr>
          <w:rFonts w:ascii="Times New Roman" w:hAnsi="Times New Roman" w:cs="Times New Roman"/>
        </w:rPr>
      </w:pPr>
      <w:r w:rsidRPr="00A00AD1">
        <w:rPr>
          <w:rFonts w:ascii="Times New Roman" w:hAnsi="Times New Roman" w:cs="Times New Roman"/>
        </w:rPr>
        <w:t>If you see a fire, immediately alert your direct supervisor so the fire department can be quickly notified. Evacuate the building immediately. If quickly accessible, you may take personal items. Do not return to the building until an “all clear” from the fire department has been given or alarm has ceased.</w:t>
      </w:r>
    </w:p>
    <w:p w14:paraId="5358CC1A" w14:textId="109AE9F9" w:rsidR="00FF1953" w:rsidRPr="00A00AD1" w:rsidRDefault="00FF1953" w:rsidP="00C250EC">
      <w:pPr>
        <w:ind w:left="360"/>
        <w:jc w:val="both"/>
        <w:rPr>
          <w:rFonts w:ascii="Times New Roman" w:hAnsi="Times New Roman" w:cs="Times New Roman"/>
        </w:rPr>
      </w:pPr>
    </w:p>
    <w:p w14:paraId="15985A8E" w14:textId="77777777" w:rsidR="00AA17D2" w:rsidRDefault="00AA17D2" w:rsidP="00C250EC">
      <w:pPr>
        <w:ind w:left="360"/>
        <w:jc w:val="both"/>
        <w:rPr>
          <w:rFonts w:ascii="Times New Roman" w:hAnsi="Times New Roman" w:cs="Times New Roman"/>
          <w:color w:val="FF0000"/>
          <w:u w:val="single"/>
        </w:rPr>
      </w:pPr>
    </w:p>
    <w:p w14:paraId="1569BF9E" w14:textId="77777777" w:rsidR="00AA17D2" w:rsidRDefault="00AA17D2" w:rsidP="00C250EC">
      <w:pPr>
        <w:ind w:left="360"/>
        <w:jc w:val="both"/>
        <w:rPr>
          <w:rFonts w:ascii="Times New Roman" w:hAnsi="Times New Roman" w:cs="Times New Roman"/>
          <w:color w:val="FF0000"/>
          <w:u w:val="single"/>
        </w:rPr>
      </w:pPr>
    </w:p>
    <w:p w14:paraId="373475D0" w14:textId="77777777" w:rsidR="00EA6800" w:rsidRDefault="00EA6800" w:rsidP="00C250EC">
      <w:pPr>
        <w:ind w:left="360"/>
        <w:jc w:val="both"/>
        <w:rPr>
          <w:rFonts w:ascii="Times New Roman" w:hAnsi="Times New Roman" w:cs="Times New Roman"/>
          <w:color w:val="FF0000"/>
          <w:u w:val="single"/>
        </w:rPr>
      </w:pPr>
    </w:p>
    <w:p w14:paraId="60660F38" w14:textId="77777777" w:rsidR="00EA6800" w:rsidRDefault="00EA6800" w:rsidP="00C250EC">
      <w:pPr>
        <w:ind w:left="360"/>
        <w:jc w:val="both"/>
        <w:rPr>
          <w:rFonts w:ascii="Times New Roman" w:hAnsi="Times New Roman" w:cs="Times New Roman"/>
          <w:color w:val="FF0000"/>
          <w:u w:val="single"/>
        </w:rPr>
      </w:pPr>
    </w:p>
    <w:p w14:paraId="220EB7D8" w14:textId="72988653" w:rsidR="00FF1953"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lastRenderedPageBreak/>
        <w:t>1</w:t>
      </w:r>
      <w:r w:rsidR="00B5378D" w:rsidRPr="00A00AD1">
        <w:rPr>
          <w:rFonts w:ascii="Times New Roman" w:hAnsi="Times New Roman" w:cs="Times New Roman"/>
          <w:color w:val="FF0000"/>
          <w:u w:val="single"/>
        </w:rPr>
        <w:t>1</w:t>
      </w:r>
      <w:r w:rsidRPr="00A00AD1">
        <w:rPr>
          <w:rFonts w:ascii="Times New Roman" w:hAnsi="Times New Roman" w:cs="Times New Roman"/>
          <w:color w:val="FF0000"/>
          <w:u w:val="single"/>
        </w:rPr>
        <w:t xml:space="preserve"> - </w:t>
      </w:r>
      <w:r w:rsidR="00FF1953" w:rsidRPr="00A00AD1">
        <w:rPr>
          <w:rFonts w:ascii="Times New Roman" w:hAnsi="Times New Roman" w:cs="Times New Roman"/>
          <w:color w:val="FF0000"/>
          <w:u w:val="single"/>
        </w:rPr>
        <w:t>Behavioral Disturbance</w:t>
      </w:r>
      <w:r w:rsidR="0044257B" w:rsidRPr="00A00AD1">
        <w:rPr>
          <w:rFonts w:ascii="Times New Roman" w:hAnsi="Times New Roman" w:cs="Times New Roman"/>
          <w:color w:val="FF0000"/>
          <w:u w:val="single"/>
        </w:rPr>
        <w:t xml:space="preserve">, Bomb Threats, </w:t>
      </w:r>
      <w:r w:rsidR="00FF1953" w:rsidRPr="00A00AD1">
        <w:rPr>
          <w:rFonts w:ascii="Times New Roman" w:hAnsi="Times New Roman" w:cs="Times New Roman"/>
          <w:color w:val="FF0000"/>
          <w:u w:val="single"/>
        </w:rPr>
        <w:t xml:space="preserve">or </w:t>
      </w:r>
      <w:r w:rsidR="0044257B" w:rsidRPr="00A00AD1">
        <w:rPr>
          <w:rFonts w:ascii="Times New Roman" w:hAnsi="Times New Roman" w:cs="Times New Roman"/>
          <w:color w:val="FF0000"/>
          <w:u w:val="single"/>
        </w:rPr>
        <w:t>Violent Acts</w:t>
      </w:r>
    </w:p>
    <w:p w14:paraId="7CBF216D" w14:textId="0692D827" w:rsidR="0059341D" w:rsidRPr="00A00AD1" w:rsidRDefault="00FF1953" w:rsidP="00C250EC">
      <w:pPr>
        <w:ind w:left="360"/>
        <w:jc w:val="both"/>
        <w:rPr>
          <w:rFonts w:ascii="Times New Roman" w:hAnsi="Times New Roman" w:cs="Times New Roman"/>
        </w:rPr>
      </w:pPr>
      <w:r w:rsidRPr="00A00AD1">
        <w:rPr>
          <w:rFonts w:ascii="Times New Roman" w:hAnsi="Times New Roman" w:cs="Times New Roman"/>
        </w:rPr>
        <w:t xml:space="preserve">A behavioral disturbance can be either verbal or physical. If you observe a behavioral disturbance, suspicious behavior or any other issue that requires urgent security assistance, report immediately to the school personnel in charge, so they can take the corresponding </w:t>
      </w:r>
      <w:r w:rsidR="000A414D" w:rsidRPr="00A00AD1">
        <w:rPr>
          <w:rFonts w:ascii="Times New Roman" w:hAnsi="Times New Roman" w:cs="Times New Roman"/>
        </w:rPr>
        <w:t>measures that</w:t>
      </w:r>
      <w:r w:rsidRPr="00A00AD1">
        <w:rPr>
          <w:rFonts w:ascii="Times New Roman" w:hAnsi="Times New Roman" w:cs="Times New Roman"/>
        </w:rPr>
        <w:t xml:space="preserve"> could include calling the police department</w:t>
      </w:r>
      <w:r w:rsidR="006E5228" w:rsidRPr="00A00AD1">
        <w:rPr>
          <w:rFonts w:ascii="Times New Roman" w:hAnsi="Times New Roman" w:cs="Times New Roman"/>
        </w:rPr>
        <w:t xml:space="preserve"> </w:t>
      </w:r>
    </w:p>
    <w:p w14:paraId="51400B58" w14:textId="4AFB25F3" w:rsidR="00FF1953" w:rsidRPr="00A00AD1" w:rsidRDefault="00FF1953" w:rsidP="00C250EC">
      <w:pPr>
        <w:ind w:left="360"/>
        <w:jc w:val="both"/>
        <w:rPr>
          <w:rFonts w:ascii="Times New Roman" w:hAnsi="Times New Roman" w:cs="Times New Roman"/>
        </w:rPr>
      </w:pPr>
    </w:p>
    <w:p w14:paraId="5B0C655E" w14:textId="0922F32E" w:rsidR="00B5378D" w:rsidRPr="00A00AD1" w:rsidRDefault="00B5378D" w:rsidP="00B5378D">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2 -Active Shooter or Threatening Person</w:t>
      </w:r>
    </w:p>
    <w:p w14:paraId="2D8C4F36" w14:textId="0A6A018E" w:rsidR="00B5378D" w:rsidRPr="00A00AD1" w:rsidRDefault="00B5378D" w:rsidP="00B5378D">
      <w:pPr>
        <w:ind w:left="360"/>
        <w:jc w:val="both"/>
        <w:rPr>
          <w:rFonts w:ascii="Times New Roman" w:hAnsi="Times New Roman" w:cs="Times New Roman"/>
        </w:rPr>
      </w:pPr>
      <w:r w:rsidRPr="00A00AD1">
        <w:rPr>
          <w:rFonts w:ascii="Times New Roman" w:hAnsi="Times New Roman" w:cs="Times New Roman"/>
        </w:rPr>
        <w:t>If you observe someone appearing to be threatening with a weapon or dangerous device, hear a gunshot, or feel lives are in danger:</w:t>
      </w:r>
    </w:p>
    <w:p w14:paraId="1FCA4D46" w14:textId="043056B8" w:rsidR="00B5378D" w:rsidRPr="00A00AD1" w:rsidRDefault="00B5378D" w:rsidP="00B5378D">
      <w:pPr>
        <w:ind w:left="360"/>
        <w:jc w:val="both"/>
        <w:rPr>
          <w:rFonts w:ascii="Times New Roman" w:hAnsi="Times New Roman" w:cs="Times New Roman"/>
        </w:rPr>
      </w:pPr>
    </w:p>
    <w:p w14:paraId="449C75B6" w14:textId="2D24EAC8" w:rsidR="00934B3C" w:rsidRPr="00A00AD1" w:rsidRDefault="00B5378D" w:rsidP="00B5378D">
      <w:pPr>
        <w:ind w:left="360"/>
        <w:jc w:val="both"/>
        <w:rPr>
          <w:rFonts w:ascii="Times New Roman" w:hAnsi="Times New Roman" w:cs="Times New Roman"/>
        </w:rPr>
      </w:pPr>
      <w:r w:rsidRPr="00A00AD1">
        <w:rPr>
          <w:rFonts w:ascii="Times New Roman" w:hAnsi="Times New Roman" w:cs="Times New Roman"/>
        </w:rPr>
        <w:t xml:space="preserve">Start Lockdown procedure and Call 911. If there is a direct exit use it. </w:t>
      </w:r>
      <w:r w:rsidR="00934B3C" w:rsidRPr="00A00AD1">
        <w:rPr>
          <w:rFonts w:ascii="Times New Roman" w:hAnsi="Times New Roman" w:cs="Times New Roman"/>
        </w:rPr>
        <w:t xml:space="preserve">Do not enter hallways. Do not pull fire alarm. If there are no direct exits, follow </w:t>
      </w:r>
      <w:r w:rsidR="00934B3C" w:rsidRPr="00A00AD1">
        <w:rPr>
          <w:rFonts w:ascii="Times New Roman" w:hAnsi="Times New Roman" w:cs="Times New Roman"/>
          <w:b/>
          <w:bCs/>
        </w:rPr>
        <w:t>Lockdown procedure</w:t>
      </w:r>
      <w:r w:rsidR="00934B3C" w:rsidRPr="00A00AD1">
        <w:rPr>
          <w:rFonts w:ascii="Times New Roman" w:hAnsi="Times New Roman" w:cs="Times New Roman"/>
        </w:rPr>
        <w:t xml:space="preserve">: </w:t>
      </w:r>
    </w:p>
    <w:p w14:paraId="7C4FC834" w14:textId="77777777" w:rsidR="00934B3C" w:rsidRPr="00A00AD1" w:rsidRDefault="00934B3C" w:rsidP="00B5378D">
      <w:pPr>
        <w:ind w:left="360"/>
        <w:jc w:val="both"/>
        <w:rPr>
          <w:rFonts w:ascii="Times New Roman" w:hAnsi="Times New Roman" w:cs="Times New Roman"/>
        </w:rPr>
      </w:pPr>
    </w:p>
    <w:p w14:paraId="1198DFDB" w14:textId="77777777" w:rsidR="00934B3C"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Move to a classroom or office</w:t>
      </w:r>
    </w:p>
    <w:p w14:paraId="54509EA6" w14:textId="77777777" w:rsidR="00934B3C"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Lock the doors</w:t>
      </w:r>
    </w:p>
    <w:p w14:paraId="250B23DE" w14:textId="77777777" w:rsidR="00934B3C"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Make sure the lights are turned off</w:t>
      </w:r>
    </w:p>
    <w:p w14:paraId="1076804E" w14:textId="77777777" w:rsidR="00934B3C"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Stay out of site, clear of doors and windows</w:t>
      </w:r>
    </w:p>
    <w:p w14:paraId="4D7B7EA0" w14:textId="40F8B4FD" w:rsidR="00B5378D"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 xml:space="preserve">Remain inside room and await further instructions. </w:t>
      </w:r>
    </w:p>
    <w:p w14:paraId="20442B93" w14:textId="765DD78D" w:rsidR="00934B3C"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If threatening person tries to enter room, or back you onto a corner, fight back</w:t>
      </w:r>
    </w:p>
    <w:p w14:paraId="09233B14" w14:textId="2488F631" w:rsidR="00934B3C" w:rsidRPr="00A00AD1" w:rsidRDefault="00934B3C" w:rsidP="00934B3C">
      <w:pPr>
        <w:pStyle w:val="ListParagraph"/>
        <w:numPr>
          <w:ilvl w:val="0"/>
          <w:numId w:val="11"/>
        </w:numPr>
        <w:jc w:val="both"/>
        <w:rPr>
          <w:rFonts w:ascii="Times New Roman" w:hAnsi="Times New Roman" w:cs="Times New Roman"/>
        </w:rPr>
      </w:pPr>
      <w:r w:rsidRPr="00A00AD1">
        <w:rPr>
          <w:rFonts w:ascii="Times New Roman" w:hAnsi="Times New Roman" w:cs="Times New Roman"/>
        </w:rPr>
        <w:t>If police arrive, follow all instructions, and keep your hands visible</w:t>
      </w:r>
    </w:p>
    <w:p w14:paraId="35597198" w14:textId="14F7AC40" w:rsidR="00934B3C" w:rsidRPr="00A00AD1" w:rsidRDefault="00934B3C" w:rsidP="00934B3C">
      <w:pPr>
        <w:jc w:val="both"/>
        <w:rPr>
          <w:rFonts w:ascii="Times New Roman" w:hAnsi="Times New Roman" w:cs="Times New Roman"/>
        </w:rPr>
      </w:pPr>
    </w:p>
    <w:p w14:paraId="67254E6D" w14:textId="1447E72C" w:rsidR="00934B3C" w:rsidRPr="00A00AD1" w:rsidRDefault="00934B3C" w:rsidP="00934B3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w:t>
      </w:r>
      <w:r w:rsidR="00FB43B5" w:rsidRPr="00A00AD1">
        <w:rPr>
          <w:rFonts w:ascii="Times New Roman" w:hAnsi="Times New Roman" w:cs="Times New Roman"/>
          <w:color w:val="FF0000"/>
          <w:u w:val="single"/>
        </w:rPr>
        <w:t>3</w:t>
      </w:r>
      <w:r w:rsidRPr="00A00AD1">
        <w:rPr>
          <w:rFonts w:ascii="Times New Roman" w:hAnsi="Times New Roman" w:cs="Times New Roman"/>
          <w:color w:val="FF0000"/>
          <w:u w:val="single"/>
        </w:rPr>
        <w:t xml:space="preserve"> -Weapons or Firearms</w:t>
      </w:r>
    </w:p>
    <w:p w14:paraId="7C97D077" w14:textId="277D982B" w:rsidR="00934B3C" w:rsidRPr="00A00AD1" w:rsidRDefault="00934B3C" w:rsidP="00934B3C">
      <w:pPr>
        <w:ind w:left="360"/>
        <w:jc w:val="both"/>
        <w:rPr>
          <w:rFonts w:ascii="Times New Roman" w:hAnsi="Times New Roman" w:cs="Times New Roman"/>
        </w:rPr>
      </w:pPr>
      <w:r w:rsidRPr="00A00AD1">
        <w:rPr>
          <w:rFonts w:ascii="Times New Roman" w:hAnsi="Times New Roman" w:cs="Times New Roman"/>
        </w:rPr>
        <w:t xml:space="preserve">Persons are not allowed in school campus if in possession of a </w:t>
      </w:r>
      <w:proofErr w:type="gramStart"/>
      <w:r w:rsidRPr="00A00AD1">
        <w:rPr>
          <w:rFonts w:ascii="Times New Roman" w:hAnsi="Times New Roman" w:cs="Times New Roman"/>
        </w:rPr>
        <w:t>firearm, unless</w:t>
      </w:r>
      <w:proofErr w:type="gramEnd"/>
      <w:r w:rsidRPr="00A00AD1">
        <w:rPr>
          <w:rFonts w:ascii="Times New Roman" w:hAnsi="Times New Roman" w:cs="Times New Roman"/>
        </w:rPr>
        <w:t xml:space="preserve"> the person is an in-duty official. If you observe a person on campus with a firearm report immediately to the school personnel in charge. Stay away from that person until the situation is cleared.</w:t>
      </w:r>
    </w:p>
    <w:p w14:paraId="2268B89F" w14:textId="0414B22B" w:rsidR="006E5228" w:rsidRPr="00A00AD1" w:rsidRDefault="006E5228" w:rsidP="00C250EC">
      <w:pPr>
        <w:ind w:left="360"/>
        <w:jc w:val="both"/>
        <w:rPr>
          <w:rFonts w:ascii="Times New Roman" w:hAnsi="Times New Roman" w:cs="Times New Roman"/>
        </w:rPr>
      </w:pPr>
    </w:p>
    <w:p w14:paraId="237B0157" w14:textId="14C58B25" w:rsidR="00FB43B5" w:rsidRPr="00A00AD1" w:rsidRDefault="00FB43B5" w:rsidP="00FB43B5">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w:t>
      </w:r>
      <w:r w:rsidR="006967F3" w:rsidRPr="00A00AD1">
        <w:rPr>
          <w:rFonts w:ascii="Times New Roman" w:hAnsi="Times New Roman" w:cs="Times New Roman"/>
          <w:color w:val="FF0000"/>
          <w:u w:val="single"/>
        </w:rPr>
        <w:t>4</w:t>
      </w:r>
      <w:r w:rsidRPr="00A00AD1">
        <w:rPr>
          <w:rFonts w:ascii="Times New Roman" w:hAnsi="Times New Roman" w:cs="Times New Roman"/>
          <w:color w:val="FF0000"/>
          <w:u w:val="single"/>
        </w:rPr>
        <w:t xml:space="preserve"> -Bomb Threat</w:t>
      </w:r>
    </w:p>
    <w:p w14:paraId="40EF2851" w14:textId="0E376D9F" w:rsidR="00FB43B5" w:rsidRPr="00A00AD1" w:rsidRDefault="00FB43B5" w:rsidP="00FB43B5">
      <w:pPr>
        <w:ind w:left="360"/>
        <w:jc w:val="both"/>
        <w:rPr>
          <w:rFonts w:ascii="Times New Roman" w:hAnsi="Times New Roman" w:cs="Times New Roman"/>
        </w:rPr>
      </w:pPr>
      <w:r w:rsidRPr="00A00AD1">
        <w:rPr>
          <w:rFonts w:ascii="Times New Roman" w:hAnsi="Times New Roman" w:cs="Times New Roman"/>
        </w:rPr>
        <w:t>If you find a suspicious package: do not touch or use cell phone near package. Ask everyone to stay clear of the item; call 911 for directions and inform the school personnel/ director as soon as possible.</w:t>
      </w:r>
    </w:p>
    <w:p w14:paraId="7F751DB0" w14:textId="52CADDE6" w:rsidR="00442D82" w:rsidRPr="00A00AD1" w:rsidRDefault="00442D82" w:rsidP="00FB43B5">
      <w:pPr>
        <w:ind w:left="360"/>
        <w:jc w:val="both"/>
        <w:rPr>
          <w:rFonts w:ascii="Times New Roman" w:hAnsi="Times New Roman" w:cs="Times New Roman"/>
        </w:rPr>
      </w:pPr>
    </w:p>
    <w:p w14:paraId="1C0BE810" w14:textId="0591E5F2" w:rsidR="00442D82" w:rsidRPr="00A00AD1" w:rsidRDefault="00442D82" w:rsidP="00442D82">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w:t>
      </w:r>
      <w:r w:rsidR="006967F3" w:rsidRPr="00A00AD1">
        <w:rPr>
          <w:rFonts w:ascii="Times New Roman" w:hAnsi="Times New Roman" w:cs="Times New Roman"/>
          <w:color w:val="FF0000"/>
          <w:u w:val="single"/>
        </w:rPr>
        <w:t>5</w:t>
      </w:r>
      <w:r w:rsidRPr="00A00AD1">
        <w:rPr>
          <w:rFonts w:ascii="Times New Roman" w:hAnsi="Times New Roman" w:cs="Times New Roman"/>
          <w:color w:val="FF0000"/>
          <w:u w:val="single"/>
        </w:rPr>
        <w:t xml:space="preserve"> -Tornado </w:t>
      </w:r>
    </w:p>
    <w:p w14:paraId="27F10CBC" w14:textId="0071A22A" w:rsidR="00442D82" w:rsidRPr="00A00AD1" w:rsidRDefault="00442D82" w:rsidP="00442D82">
      <w:pPr>
        <w:ind w:left="360"/>
        <w:jc w:val="both"/>
        <w:rPr>
          <w:rFonts w:ascii="Times New Roman" w:hAnsi="Times New Roman" w:cs="Times New Roman"/>
        </w:rPr>
      </w:pPr>
      <w:r w:rsidRPr="00A00AD1">
        <w:rPr>
          <w:rFonts w:ascii="Times New Roman" w:hAnsi="Times New Roman" w:cs="Times New Roman"/>
        </w:rPr>
        <w:t xml:space="preserve">In case of tornado warning, find an interior room on the lowest floor of the building, as away from windows as possible. Do not go to large rooms. Stay low and cover your head and neck with your arms and hands. Wait until confirmation tornado has passed before getting </w:t>
      </w:r>
      <w:proofErr w:type="spellStart"/>
      <w:proofErr w:type="gramStart"/>
      <w:r w:rsidRPr="00A00AD1">
        <w:rPr>
          <w:rFonts w:ascii="Times New Roman" w:hAnsi="Times New Roman" w:cs="Times New Roman"/>
        </w:rPr>
        <w:t>our</w:t>
      </w:r>
      <w:proofErr w:type="spellEnd"/>
      <w:proofErr w:type="gramEnd"/>
      <w:r w:rsidRPr="00A00AD1">
        <w:rPr>
          <w:rFonts w:ascii="Times New Roman" w:hAnsi="Times New Roman" w:cs="Times New Roman"/>
        </w:rPr>
        <w:t xml:space="preserve"> of the room/building.</w:t>
      </w:r>
    </w:p>
    <w:p w14:paraId="2266C57B" w14:textId="5BB2B735" w:rsidR="00442D82" w:rsidRPr="00A00AD1" w:rsidRDefault="00442D82" w:rsidP="00442D82">
      <w:pPr>
        <w:ind w:left="360"/>
        <w:jc w:val="both"/>
        <w:rPr>
          <w:rFonts w:ascii="Times New Roman" w:hAnsi="Times New Roman" w:cs="Times New Roman"/>
          <w:color w:val="FF0000"/>
        </w:rPr>
      </w:pPr>
    </w:p>
    <w:p w14:paraId="76D7EE98" w14:textId="74ECCADC" w:rsidR="00442D82" w:rsidRPr="00A00AD1" w:rsidRDefault="00442D82" w:rsidP="00442D82">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w:t>
      </w:r>
      <w:r w:rsidR="006967F3" w:rsidRPr="00A00AD1">
        <w:rPr>
          <w:rFonts w:ascii="Times New Roman" w:hAnsi="Times New Roman" w:cs="Times New Roman"/>
          <w:color w:val="FF0000"/>
          <w:u w:val="single"/>
        </w:rPr>
        <w:t>6</w:t>
      </w:r>
      <w:r w:rsidRPr="00A00AD1">
        <w:rPr>
          <w:rFonts w:ascii="Times New Roman" w:hAnsi="Times New Roman" w:cs="Times New Roman"/>
          <w:color w:val="FF0000"/>
          <w:u w:val="single"/>
        </w:rPr>
        <w:t xml:space="preserve"> -Hurricanes and Tropical Storms </w:t>
      </w:r>
    </w:p>
    <w:p w14:paraId="549D05BE" w14:textId="4E2B7544" w:rsidR="00442D82" w:rsidRPr="00A00AD1" w:rsidRDefault="00442D82" w:rsidP="00FB43B5">
      <w:pPr>
        <w:ind w:left="360"/>
        <w:jc w:val="both"/>
        <w:rPr>
          <w:rFonts w:ascii="Times New Roman" w:hAnsi="Times New Roman" w:cs="Times New Roman"/>
        </w:rPr>
      </w:pPr>
      <w:r w:rsidRPr="00A00AD1">
        <w:rPr>
          <w:rFonts w:ascii="Times New Roman" w:hAnsi="Times New Roman" w:cs="Times New Roman"/>
        </w:rPr>
        <w:t xml:space="preserve">The school follows the same protocol as the local county’s public school system. </w:t>
      </w:r>
      <w:r w:rsidR="006967F3" w:rsidRPr="00A00AD1">
        <w:rPr>
          <w:rFonts w:ascii="Times New Roman" w:hAnsi="Times New Roman" w:cs="Times New Roman"/>
        </w:rPr>
        <w:t xml:space="preserve">We want our personnel and students to </w:t>
      </w:r>
      <w:proofErr w:type="gramStart"/>
      <w:r w:rsidR="006967F3" w:rsidRPr="00A00AD1">
        <w:rPr>
          <w:rFonts w:ascii="Times New Roman" w:hAnsi="Times New Roman" w:cs="Times New Roman"/>
        </w:rPr>
        <w:t>be safe at all times</w:t>
      </w:r>
      <w:proofErr w:type="gramEnd"/>
      <w:r w:rsidR="006967F3" w:rsidRPr="00A00AD1">
        <w:rPr>
          <w:rFonts w:ascii="Times New Roman" w:hAnsi="Times New Roman" w:cs="Times New Roman"/>
        </w:rPr>
        <w:t xml:space="preserve">. </w:t>
      </w:r>
      <w:r w:rsidRPr="00A00AD1">
        <w:rPr>
          <w:rFonts w:ascii="Times New Roman" w:hAnsi="Times New Roman" w:cs="Times New Roman"/>
        </w:rPr>
        <w:t xml:space="preserve">The school will remain closed if public schools are closed. </w:t>
      </w:r>
      <w:r w:rsidR="006967F3" w:rsidRPr="00A00AD1">
        <w:rPr>
          <w:rFonts w:ascii="Times New Roman" w:hAnsi="Times New Roman" w:cs="Times New Roman"/>
        </w:rPr>
        <w:t xml:space="preserve">Follow the news locally to know if the school will be open for classes when under a Hurricane or Tropical Storm Watch. </w:t>
      </w:r>
    </w:p>
    <w:p w14:paraId="1F1FD6AA" w14:textId="77777777" w:rsidR="00FB43B5" w:rsidRPr="00A00AD1" w:rsidRDefault="00FB43B5" w:rsidP="00C250EC">
      <w:pPr>
        <w:ind w:left="360"/>
        <w:jc w:val="both"/>
        <w:rPr>
          <w:rFonts w:ascii="Times New Roman" w:hAnsi="Times New Roman" w:cs="Times New Roman"/>
        </w:rPr>
      </w:pPr>
    </w:p>
    <w:p w14:paraId="52E4E2A4" w14:textId="2125E072" w:rsidR="00866F3E" w:rsidRPr="00A00AD1" w:rsidRDefault="00963D0B" w:rsidP="00C250EC">
      <w:pPr>
        <w:ind w:left="360"/>
        <w:jc w:val="both"/>
        <w:rPr>
          <w:rFonts w:ascii="Times New Roman" w:hAnsi="Times New Roman" w:cs="Times New Roman"/>
          <w:color w:val="FF0000"/>
          <w:u w:val="single"/>
        </w:rPr>
      </w:pPr>
      <w:r w:rsidRPr="00A00AD1">
        <w:rPr>
          <w:rFonts w:ascii="Times New Roman" w:hAnsi="Times New Roman" w:cs="Times New Roman"/>
          <w:color w:val="FF0000"/>
          <w:u w:val="single"/>
        </w:rPr>
        <w:t>1</w:t>
      </w:r>
      <w:r w:rsidR="006967F3" w:rsidRPr="00A00AD1">
        <w:rPr>
          <w:rFonts w:ascii="Times New Roman" w:hAnsi="Times New Roman" w:cs="Times New Roman"/>
          <w:color w:val="FF0000"/>
          <w:u w:val="single"/>
        </w:rPr>
        <w:t>7</w:t>
      </w:r>
      <w:r w:rsidRPr="00A00AD1">
        <w:rPr>
          <w:rFonts w:ascii="Times New Roman" w:hAnsi="Times New Roman" w:cs="Times New Roman"/>
          <w:color w:val="FF0000"/>
          <w:u w:val="single"/>
        </w:rPr>
        <w:t xml:space="preserve"> - </w:t>
      </w:r>
      <w:r w:rsidR="00866F3E" w:rsidRPr="00A00AD1">
        <w:rPr>
          <w:rFonts w:ascii="Times New Roman" w:hAnsi="Times New Roman" w:cs="Times New Roman"/>
          <w:color w:val="FF0000"/>
          <w:u w:val="single"/>
        </w:rPr>
        <w:t>Blood Spills</w:t>
      </w:r>
    </w:p>
    <w:p w14:paraId="1EDB8157" w14:textId="6C9BCADE" w:rsidR="00866F3E" w:rsidRPr="00A00AD1" w:rsidRDefault="00866F3E" w:rsidP="00C250EC">
      <w:pPr>
        <w:ind w:left="360"/>
        <w:jc w:val="both"/>
        <w:rPr>
          <w:rFonts w:ascii="Times New Roman" w:hAnsi="Times New Roman" w:cs="Times New Roman"/>
        </w:rPr>
      </w:pPr>
      <w:r w:rsidRPr="00A00AD1">
        <w:rPr>
          <w:rFonts w:ascii="Times New Roman" w:hAnsi="Times New Roman" w:cs="Times New Roman"/>
        </w:rPr>
        <w:t>If you see blood that has been spilled onto floors or other surfaces, notify the instructor or another school employee. Do not attempt to clean the bold yourself or allow others to do so. If you are exposed to another person’s blood or other bodily fluids:</w:t>
      </w:r>
    </w:p>
    <w:p w14:paraId="2FC2AAD3" w14:textId="5A202403" w:rsidR="00866F3E" w:rsidRPr="00A00AD1" w:rsidRDefault="00866F3E" w:rsidP="00C250EC">
      <w:pPr>
        <w:ind w:left="360"/>
        <w:jc w:val="both"/>
        <w:rPr>
          <w:rFonts w:ascii="Times New Roman" w:hAnsi="Times New Roman" w:cs="Times New Roman"/>
        </w:rPr>
      </w:pPr>
    </w:p>
    <w:p w14:paraId="1E126C3F" w14:textId="126522AC" w:rsidR="00866F3E" w:rsidRPr="00A00AD1" w:rsidRDefault="00866F3E" w:rsidP="00C250EC">
      <w:pPr>
        <w:pStyle w:val="ListParagraph"/>
        <w:numPr>
          <w:ilvl w:val="0"/>
          <w:numId w:val="2"/>
        </w:numPr>
        <w:ind w:left="1080"/>
        <w:jc w:val="both"/>
        <w:rPr>
          <w:rFonts w:ascii="Times New Roman" w:hAnsi="Times New Roman" w:cs="Times New Roman"/>
        </w:rPr>
      </w:pPr>
      <w:r w:rsidRPr="00A00AD1">
        <w:rPr>
          <w:rFonts w:ascii="Times New Roman" w:hAnsi="Times New Roman" w:cs="Times New Roman"/>
        </w:rPr>
        <w:t xml:space="preserve">For skin exposure or blood exposure that </w:t>
      </w:r>
      <w:proofErr w:type="gramStart"/>
      <w:r w:rsidRPr="00A00AD1">
        <w:rPr>
          <w:rFonts w:ascii="Times New Roman" w:hAnsi="Times New Roman" w:cs="Times New Roman"/>
        </w:rPr>
        <w:t>comes in contact with</w:t>
      </w:r>
      <w:proofErr w:type="gramEnd"/>
      <w:r w:rsidRPr="00A00AD1">
        <w:rPr>
          <w:rFonts w:ascii="Times New Roman" w:hAnsi="Times New Roman" w:cs="Times New Roman"/>
        </w:rPr>
        <w:t xml:space="preserve"> an open wound, wash the area thoroughly with soap and water.</w:t>
      </w:r>
    </w:p>
    <w:p w14:paraId="4CEFEC76" w14:textId="204BC15D" w:rsidR="00866F3E" w:rsidRPr="00A00AD1" w:rsidRDefault="00866F3E" w:rsidP="00C250EC">
      <w:pPr>
        <w:pStyle w:val="ListParagraph"/>
        <w:numPr>
          <w:ilvl w:val="0"/>
          <w:numId w:val="2"/>
        </w:numPr>
        <w:ind w:left="1080"/>
        <w:jc w:val="both"/>
        <w:rPr>
          <w:rFonts w:ascii="Times New Roman" w:hAnsi="Times New Roman" w:cs="Times New Roman"/>
        </w:rPr>
      </w:pPr>
      <w:r w:rsidRPr="00A00AD1">
        <w:rPr>
          <w:rFonts w:ascii="Times New Roman" w:hAnsi="Times New Roman" w:cs="Times New Roman"/>
        </w:rPr>
        <w:t xml:space="preserve">For a blood splash to the eyes, </w:t>
      </w:r>
      <w:proofErr w:type="gramStart"/>
      <w:r w:rsidRPr="00A00AD1">
        <w:rPr>
          <w:rFonts w:ascii="Times New Roman" w:hAnsi="Times New Roman" w:cs="Times New Roman"/>
        </w:rPr>
        <w:t>nose</w:t>
      </w:r>
      <w:proofErr w:type="gramEnd"/>
      <w:r w:rsidRPr="00A00AD1">
        <w:rPr>
          <w:rFonts w:ascii="Times New Roman" w:hAnsi="Times New Roman" w:cs="Times New Roman"/>
        </w:rPr>
        <w:t xml:space="preserve"> or mouth rinse copiously with tap water.</w:t>
      </w:r>
    </w:p>
    <w:p w14:paraId="1545D8B1" w14:textId="32DCA852" w:rsidR="00866F3E" w:rsidRPr="00A00AD1" w:rsidRDefault="00866F3E" w:rsidP="00C250EC">
      <w:pPr>
        <w:pStyle w:val="ListParagraph"/>
        <w:numPr>
          <w:ilvl w:val="0"/>
          <w:numId w:val="2"/>
        </w:numPr>
        <w:ind w:left="1080"/>
        <w:jc w:val="both"/>
        <w:rPr>
          <w:rFonts w:ascii="Times New Roman" w:hAnsi="Times New Roman" w:cs="Times New Roman"/>
        </w:rPr>
      </w:pPr>
      <w:r w:rsidRPr="00A00AD1">
        <w:rPr>
          <w:rFonts w:ascii="Times New Roman" w:hAnsi="Times New Roman" w:cs="Times New Roman"/>
        </w:rPr>
        <w:t>Report any blood exposures to your instructor or another school employee.</w:t>
      </w:r>
    </w:p>
    <w:p w14:paraId="56322BA1" w14:textId="5DC0A829" w:rsidR="00866F3E" w:rsidRPr="00A00AD1" w:rsidRDefault="00866F3E" w:rsidP="00C250EC">
      <w:pPr>
        <w:ind w:left="360"/>
        <w:jc w:val="both"/>
        <w:rPr>
          <w:rFonts w:ascii="Times New Roman" w:hAnsi="Times New Roman" w:cs="Times New Roman"/>
        </w:rPr>
      </w:pPr>
    </w:p>
    <w:p w14:paraId="53C3E347" w14:textId="77777777" w:rsidR="00EA6800" w:rsidRDefault="00EA6800" w:rsidP="00C250EC">
      <w:pPr>
        <w:ind w:left="360"/>
        <w:jc w:val="both"/>
        <w:rPr>
          <w:rFonts w:ascii="Times New Roman" w:hAnsi="Times New Roman" w:cs="Times New Roman"/>
          <w:color w:val="FF0000"/>
          <w:u w:val="single"/>
        </w:rPr>
      </w:pPr>
    </w:p>
    <w:p w14:paraId="332C13A8" w14:textId="77777777" w:rsidR="00EA6800" w:rsidRDefault="00EA6800" w:rsidP="00C250EC">
      <w:pPr>
        <w:ind w:left="360"/>
        <w:jc w:val="both"/>
        <w:rPr>
          <w:rFonts w:ascii="Times New Roman" w:hAnsi="Times New Roman" w:cs="Times New Roman"/>
          <w:color w:val="FF0000"/>
          <w:u w:val="single"/>
        </w:rPr>
      </w:pPr>
    </w:p>
    <w:p w14:paraId="01C392D8" w14:textId="77777777" w:rsidR="00EA6800" w:rsidRDefault="00EA6800" w:rsidP="00C250EC">
      <w:pPr>
        <w:ind w:left="360"/>
        <w:jc w:val="both"/>
        <w:rPr>
          <w:rFonts w:ascii="Times New Roman" w:hAnsi="Times New Roman" w:cs="Times New Roman"/>
          <w:color w:val="FF0000"/>
          <w:u w:val="single"/>
        </w:rPr>
      </w:pPr>
    </w:p>
    <w:p w14:paraId="5C45FD6B" w14:textId="77777777" w:rsidR="00EA6800" w:rsidRDefault="00EA6800" w:rsidP="00C250EC">
      <w:pPr>
        <w:ind w:left="360"/>
        <w:jc w:val="both"/>
        <w:rPr>
          <w:rFonts w:ascii="Times New Roman" w:hAnsi="Times New Roman" w:cs="Times New Roman"/>
          <w:color w:val="FF0000"/>
          <w:u w:val="single"/>
        </w:rPr>
      </w:pPr>
    </w:p>
    <w:p w14:paraId="43002395" w14:textId="46E50D8F" w:rsidR="00866F3E" w:rsidRPr="00FB2B7C" w:rsidRDefault="00963D0B" w:rsidP="00C250EC">
      <w:pPr>
        <w:ind w:left="360"/>
        <w:jc w:val="both"/>
        <w:rPr>
          <w:rFonts w:ascii="Times New Roman" w:hAnsi="Times New Roman" w:cs="Times New Roman"/>
          <w:color w:val="FF0000"/>
          <w:u w:val="single"/>
        </w:rPr>
      </w:pPr>
      <w:r w:rsidRPr="00FB2B7C">
        <w:rPr>
          <w:rFonts w:ascii="Times New Roman" w:hAnsi="Times New Roman" w:cs="Times New Roman"/>
          <w:color w:val="FF0000"/>
          <w:u w:val="single"/>
        </w:rPr>
        <w:lastRenderedPageBreak/>
        <w:t>1</w:t>
      </w:r>
      <w:r w:rsidR="006967F3" w:rsidRPr="00FB2B7C">
        <w:rPr>
          <w:rFonts w:ascii="Times New Roman" w:hAnsi="Times New Roman" w:cs="Times New Roman"/>
          <w:color w:val="FF0000"/>
          <w:u w:val="single"/>
        </w:rPr>
        <w:t>8</w:t>
      </w:r>
      <w:r w:rsidRPr="00FB2B7C">
        <w:rPr>
          <w:rFonts w:ascii="Times New Roman" w:hAnsi="Times New Roman" w:cs="Times New Roman"/>
          <w:color w:val="FF0000"/>
          <w:u w:val="single"/>
        </w:rPr>
        <w:t xml:space="preserve"> - </w:t>
      </w:r>
      <w:r w:rsidR="00866F3E" w:rsidRPr="00FB2B7C">
        <w:rPr>
          <w:rFonts w:ascii="Times New Roman" w:hAnsi="Times New Roman" w:cs="Times New Roman"/>
          <w:color w:val="FF0000"/>
          <w:u w:val="single"/>
        </w:rPr>
        <w:t>Other Hazardous Materials</w:t>
      </w:r>
    </w:p>
    <w:p w14:paraId="2CA466DB" w14:textId="140993EA" w:rsidR="00866F3E" w:rsidRPr="00A00AD1" w:rsidRDefault="00866F3E" w:rsidP="00C250EC">
      <w:pPr>
        <w:ind w:left="360"/>
        <w:jc w:val="both"/>
        <w:rPr>
          <w:rFonts w:ascii="Times New Roman" w:hAnsi="Times New Roman" w:cs="Times New Roman"/>
        </w:rPr>
      </w:pPr>
      <w:r w:rsidRPr="00A00AD1">
        <w:rPr>
          <w:rFonts w:ascii="Times New Roman" w:hAnsi="Times New Roman" w:cs="Times New Roman"/>
        </w:rPr>
        <w:t>Other hazardous materials or substances can be in the form of chemical spills, natural gas leaks, or other materials. If you smell or see a substance that you feel maty be hazardous, stay away from the substance and direct others away from the immediate area. Do not touch or attempt to clean unidentified substances.</w:t>
      </w:r>
    </w:p>
    <w:p w14:paraId="1A2108D9" w14:textId="77777777" w:rsidR="00FF1953" w:rsidRPr="00A00AD1" w:rsidRDefault="00FF1953" w:rsidP="00C250EC">
      <w:pPr>
        <w:ind w:left="360"/>
        <w:rPr>
          <w:rFonts w:ascii="Times New Roman" w:hAnsi="Times New Roman" w:cs="Times New Roman"/>
        </w:rPr>
      </w:pPr>
    </w:p>
    <w:p w14:paraId="3F280ACC" w14:textId="77777777" w:rsidR="00FB2B7C" w:rsidRDefault="00FB2B7C" w:rsidP="00C250EC">
      <w:pPr>
        <w:ind w:left="360"/>
        <w:rPr>
          <w:rFonts w:ascii="Times New Roman" w:hAnsi="Times New Roman" w:cs="Times New Roman"/>
          <w:color w:val="FF0000"/>
          <w:u w:val="single"/>
        </w:rPr>
      </w:pPr>
    </w:p>
    <w:p w14:paraId="09F27AB3" w14:textId="77777777" w:rsidR="00FB2B7C" w:rsidRDefault="00FB2B7C" w:rsidP="00C250EC">
      <w:pPr>
        <w:ind w:left="360"/>
        <w:rPr>
          <w:rFonts w:ascii="Times New Roman" w:hAnsi="Times New Roman" w:cs="Times New Roman"/>
          <w:color w:val="FF0000"/>
          <w:u w:val="single"/>
        </w:rPr>
      </w:pPr>
    </w:p>
    <w:p w14:paraId="69A8069D" w14:textId="7E331D28" w:rsidR="00FF1953" w:rsidRPr="00FB2B7C" w:rsidRDefault="00963D0B" w:rsidP="00C250EC">
      <w:pPr>
        <w:ind w:left="360"/>
        <w:rPr>
          <w:rFonts w:ascii="Times New Roman" w:hAnsi="Times New Roman" w:cs="Times New Roman"/>
          <w:color w:val="FF0000"/>
          <w:u w:val="single"/>
        </w:rPr>
      </w:pPr>
      <w:r w:rsidRPr="00FB2B7C">
        <w:rPr>
          <w:rFonts w:ascii="Times New Roman" w:hAnsi="Times New Roman" w:cs="Times New Roman"/>
          <w:color w:val="FF0000"/>
          <w:u w:val="single"/>
        </w:rPr>
        <w:t>1</w:t>
      </w:r>
      <w:r w:rsidR="006967F3" w:rsidRPr="00FB2B7C">
        <w:rPr>
          <w:rFonts w:ascii="Times New Roman" w:hAnsi="Times New Roman" w:cs="Times New Roman"/>
          <w:color w:val="FF0000"/>
          <w:u w:val="single"/>
        </w:rPr>
        <w:t>9</w:t>
      </w:r>
      <w:r w:rsidRPr="00FB2B7C">
        <w:rPr>
          <w:rFonts w:ascii="Times New Roman" w:hAnsi="Times New Roman" w:cs="Times New Roman"/>
          <w:color w:val="FF0000"/>
          <w:u w:val="single"/>
        </w:rPr>
        <w:t xml:space="preserve"> - </w:t>
      </w:r>
      <w:r w:rsidR="00FF1953" w:rsidRPr="00FB2B7C">
        <w:rPr>
          <w:rFonts w:ascii="Times New Roman" w:hAnsi="Times New Roman" w:cs="Times New Roman"/>
          <w:color w:val="FF0000"/>
          <w:u w:val="single"/>
        </w:rPr>
        <w:t>Smoking</w:t>
      </w:r>
    </w:p>
    <w:p w14:paraId="159A2621" w14:textId="48983878" w:rsidR="00FF1953" w:rsidRPr="00A00AD1" w:rsidRDefault="006725BB" w:rsidP="00C250EC">
      <w:pPr>
        <w:ind w:left="360"/>
        <w:rPr>
          <w:rFonts w:ascii="Times New Roman" w:hAnsi="Times New Roman" w:cs="Times New Roman"/>
        </w:rPr>
      </w:pPr>
      <w:r w:rsidRPr="00A00AD1">
        <w:rPr>
          <w:rFonts w:ascii="Times New Roman" w:hAnsi="Times New Roman" w:cs="Times New Roman"/>
        </w:rPr>
        <w:t>Our school</w:t>
      </w:r>
      <w:r w:rsidR="00FF1953" w:rsidRPr="00A00AD1">
        <w:rPr>
          <w:rFonts w:ascii="Times New Roman" w:hAnsi="Times New Roman" w:cs="Times New Roman"/>
        </w:rPr>
        <w:t xml:space="preserve"> is a smoke free school. Smoking</w:t>
      </w:r>
      <w:r w:rsidR="000A414D" w:rsidRPr="00A00AD1">
        <w:rPr>
          <w:rFonts w:ascii="Times New Roman" w:hAnsi="Times New Roman" w:cs="Times New Roman"/>
        </w:rPr>
        <w:t xml:space="preserve"> tobacco or e-cigarettes</w:t>
      </w:r>
      <w:r w:rsidR="00FF1953" w:rsidRPr="00A00AD1">
        <w:rPr>
          <w:rFonts w:ascii="Times New Roman" w:hAnsi="Times New Roman" w:cs="Times New Roman"/>
        </w:rPr>
        <w:t xml:space="preserve"> is only allowed in the parking lot across from our facilities.</w:t>
      </w:r>
      <w:r w:rsidR="000A414D" w:rsidRPr="00A00AD1">
        <w:rPr>
          <w:rFonts w:ascii="Times New Roman" w:hAnsi="Times New Roman" w:cs="Times New Roman"/>
        </w:rPr>
        <w:t xml:space="preserve"> </w:t>
      </w:r>
    </w:p>
    <w:p w14:paraId="5CA34F25" w14:textId="77777777" w:rsidR="00FF1953" w:rsidRPr="00A00AD1" w:rsidRDefault="00FF1953" w:rsidP="00C250EC">
      <w:pPr>
        <w:ind w:left="360"/>
        <w:rPr>
          <w:rFonts w:ascii="Times New Roman" w:hAnsi="Times New Roman" w:cs="Times New Roman"/>
          <w:u w:val="single"/>
        </w:rPr>
      </w:pPr>
    </w:p>
    <w:p w14:paraId="7BCEBB0C" w14:textId="6AE695D8" w:rsidR="006B22EA" w:rsidRPr="00FB2B7C" w:rsidRDefault="006967F3" w:rsidP="00C250EC">
      <w:pPr>
        <w:ind w:left="360"/>
        <w:rPr>
          <w:rFonts w:ascii="Times New Roman" w:hAnsi="Times New Roman" w:cs="Times New Roman"/>
          <w:color w:val="FF0000"/>
          <w:u w:val="single"/>
        </w:rPr>
      </w:pPr>
      <w:r w:rsidRPr="00FB2B7C">
        <w:rPr>
          <w:rFonts w:ascii="Times New Roman" w:hAnsi="Times New Roman" w:cs="Times New Roman"/>
          <w:color w:val="FF0000"/>
          <w:u w:val="single"/>
        </w:rPr>
        <w:t>20</w:t>
      </w:r>
      <w:r w:rsidR="00963D0B" w:rsidRPr="00FB2B7C">
        <w:rPr>
          <w:rFonts w:ascii="Times New Roman" w:hAnsi="Times New Roman" w:cs="Times New Roman"/>
          <w:color w:val="FF0000"/>
          <w:u w:val="single"/>
        </w:rPr>
        <w:t xml:space="preserve"> - </w:t>
      </w:r>
      <w:r w:rsidR="006B22EA" w:rsidRPr="00FB2B7C">
        <w:rPr>
          <w:rFonts w:ascii="Times New Roman" w:hAnsi="Times New Roman" w:cs="Times New Roman"/>
          <w:color w:val="FF0000"/>
          <w:u w:val="single"/>
        </w:rPr>
        <w:t>Training</w:t>
      </w:r>
    </w:p>
    <w:p w14:paraId="44EAC41B" w14:textId="4566F81B" w:rsidR="006B22EA" w:rsidRPr="00A00AD1" w:rsidRDefault="006B22EA" w:rsidP="00C250EC">
      <w:pPr>
        <w:ind w:left="360"/>
        <w:jc w:val="both"/>
        <w:rPr>
          <w:rFonts w:ascii="Times New Roman" w:hAnsi="Times New Roman" w:cs="Times New Roman"/>
        </w:rPr>
      </w:pPr>
      <w:r w:rsidRPr="00A00AD1">
        <w:rPr>
          <w:rFonts w:ascii="Times New Roman" w:hAnsi="Times New Roman" w:cs="Times New Roman"/>
        </w:rPr>
        <w:t xml:space="preserve">Training is conducted on a quarterly basis to employees and staff following the </w:t>
      </w:r>
      <w:r w:rsidR="0064373A" w:rsidRPr="00A00AD1">
        <w:rPr>
          <w:rFonts w:ascii="Times New Roman" w:hAnsi="Times New Roman" w:cs="Times New Roman"/>
        </w:rPr>
        <w:t>health and safety guidelines as included in the Employee and Faculty handbook</w:t>
      </w:r>
      <w:r w:rsidRPr="00A00AD1">
        <w:rPr>
          <w:rFonts w:ascii="Times New Roman" w:hAnsi="Times New Roman" w:cs="Times New Roman"/>
        </w:rPr>
        <w:t>.</w:t>
      </w:r>
    </w:p>
    <w:p w14:paraId="6B391288" w14:textId="77777777" w:rsidR="00866F3E" w:rsidRPr="00FB2B7C" w:rsidRDefault="00866F3E" w:rsidP="00C250EC">
      <w:pPr>
        <w:ind w:left="360"/>
        <w:jc w:val="both"/>
        <w:rPr>
          <w:rFonts w:ascii="Times New Roman" w:hAnsi="Times New Roman" w:cs="Times New Roman"/>
          <w:color w:val="FF0000"/>
        </w:rPr>
      </w:pPr>
    </w:p>
    <w:p w14:paraId="2C67C036" w14:textId="0782F635" w:rsidR="00856C43" w:rsidRPr="00A00AD1" w:rsidRDefault="006967F3" w:rsidP="00C250EC">
      <w:pPr>
        <w:spacing w:after="160" w:line="259" w:lineRule="auto"/>
        <w:ind w:left="360"/>
        <w:rPr>
          <w:rFonts w:ascii="Times New Roman" w:hAnsi="Times New Roman" w:cs="Times New Roman"/>
          <w:szCs w:val="24"/>
        </w:rPr>
      </w:pPr>
      <w:r w:rsidRPr="00FB2B7C">
        <w:rPr>
          <w:rFonts w:ascii="Times New Roman" w:hAnsi="Times New Roman" w:cs="Times New Roman"/>
          <w:color w:val="FF0000"/>
          <w:szCs w:val="24"/>
          <w:u w:val="single"/>
        </w:rPr>
        <w:t>21</w:t>
      </w:r>
      <w:r w:rsidR="00963D0B" w:rsidRPr="00FB2B7C">
        <w:rPr>
          <w:rFonts w:ascii="Times New Roman" w:hAnsi="Times New Roman" w:cs="Times New Roman"/>
          <w:color w:val="FF0000"/>
          <w:szCs w:val="24"/>
          <w:u w:val="single"/>
        </w:rPr>
        <w:t xml:space="preserve"> - </w:t>
      </w:r>
      <w:r w:rsidR="00F239B3" w:rsidRPr="00FB2B7C">
        <w:rPr>
          <w:rFonts w:ascii="Times New Roman" w:hAnsi="Times New Roman" w:cs="Times New Roman"/>
          <w:color w:val="FF0000"/>
          <w:szCs w:val="24"/>
          <w:u w:val="single"/>
        </w:rPr>
        <w:t xml:space="preserve">Evaluation by County and Fire Inspections - </w:t>
      </w:r>
      <w:r w:rsidR="00F239B3" w:rsidRPr="00FB2B7C">
        <w:rPr>
          <w:rFonts w:ascii="Times New Roman" w:hAnsi="Times New Roman" w:cs="Times New Roman"/>
          <w:color w:val="FF0000"/>
          <w:u w:val="single"/>
        </w:rPr>
        <w:t>State and Federal Regulations, State Codes</w:t>
      </w:r>
      <w:r w:rsidR="00E1579D" w:rsidRPr="00A00AD1">
        <w:rPr>
          <w:rFonts w:ascii="Times New Roman" w:hAnsi="Times New Roman" w:cs="Times New Roman"/>
          <w:u w:val="single"/>
        </w:rPr>
        <w:br/>
      </w:r>
      <w:r w:rsidR="00F239B3" w:rsidRPr="00A00AD1">
        <w:rPr>
          <w:rFonts w:ascii="Times New Roman" w:hAnsi="Times New Roman" w:cs="Times New Roman"/>
          <w:szCs w:val="24"/>
        </w:rPr>
        <w:t xml:space="preserve">On an </w:t>
      </w:r>
      <w:r w:rsidR="004C2D01" w:rsidRPr="00A00AD1">
        <w:rPr>
          <w:rFonts w:ascii="Times New Roman" w:hAnsi="Times New Roman" w:cs="Times New Roman"/>
          <w:szCs w:val="24"/>
        </w:rPr>
        <w:t>annual basis</w:t>
      </w:r>
      <w:r w:rsidR="001D5C20" w:rsidRPr="00A00AD1">
        <w:rPr>
          <w:rFonts w:ascii="Times New Roman" w:hAnsi="Times New Roman" w:cs="Times New Roman"/>
          <w:szCs w:val="24"/>
        </w:rPr>
        <w:t xml:space="preserve">, the </w:t>
      </w:r>
      <w:r w:rsidR="004C2D01" w:rsidRPr="00A00AD1">
        <w:rPr>
          <w:rFonts w:ascii="Times New Roman" w:hAnsi="Times New Roman" w:cs="Times New Roman"/>
          <w:szCs w:val="24"/>
        </w:rPr>
        <w:t>facility</w:t>
      </w:r>
      <w:r w:rsidR="00F239B3" w:rsidRPr="00A00AD1">
        <w:rPr>
          <w:rFonts w:ascii="Times New Roman" w:hAnsi="Times New Roman" w:cs="Times New Roman"/>
          <w:szCs w:val="24"/>
        </w:rPr>
        <w:t xml:space="preserve"> safety </w:t>
      </w:r>
      <w:r w:rsidR="00856C43" w:rsidRPr="00A00AD1">
        <w:rPr>
          <w:rFonts w:ascii="Times New Roman" w:hAnsi="Times New Roman" w:cs="Times New Roman"/>
          <w:szCs w:val="24"/>
        </w:rPr>
        <w:t>is</w:t>
      </w:r>
      <w:r w:rsidR="00F239B3" w:rsidRPr="00A00AD1">
        <w:rPr>
          <w:rFonts w:ascii="Times New Roman" w:hAnsi="Times New Roman" w:cs="Times New Roman"/>
          <w:szCs w:val="24"/>
        </w:rPr>
        <w:t xml:space="preserve"> evaluated </w:t>
      </w:r>
      <w:r w:rsidR="00856C43" w:rsidRPr="00A00AD1">
        <w:rPr>
          <w:rFonts w:ascii="Times New Roman" w:hAnsi="Times New Roman" w:cs="Times New Roman"/>
          <w:szCs w:val="24"/>
        </w:rPr>
        <w:t>by the county and city inspectors, and our permit updated on a non-finding basis.</w:t>
      </w:r>
    </w:p>
    <w:p w14:paraId="15AE2AAE" w14:textId="2254A764" w:rsidR="00963D0B" w:rsidRPr="00A00AD1" w:rsidRDefault="006967F3" w:rsidP="00963D0B">
      <w:pPr>
        <w:spacing w:after="160" w:line="259" w:lineRule="auto"/>
        <w:ind w:left="360"/>
        <w:rPr>
          <w:rFonts w:ascii="Times New Roman" w:hAnsi="Times New Roman" w:cs="Times New Roman"/>
        </w:rPr>
      </w:pPr>
      <w:r w:rsidRPr="00FB2B7C">
        <w:rPr>
          <w:rFonts w:ascii="Times New Roman" w:hAnsi="Times New Roman" w:cs="Times New Roman"/>
          <w:color w:val="FF0000"/>
          <w:szCs w:val="24"/>
          <w:u w:val="single"/>
        </w:rPr>
        <w:t>22</w:t>
      </w:r>
      <w:r w:rsidR="00963D0B" w:rsidRPr="00FB2B7C">
        <w:rPr>
          <w:rFonts w:ascii="Times New Roman" w:hAnsi="Times New Roman" w:cs="Times New Roman"/>
          <w:color w:val="FF0000"/>
          <w:szCs w:val="24"/>
          <w:u w:val="single"/>
        </w:rPr>
        <w:t xml:space="preserve"> – COVID-19 Guidelines</w:t>
      </w:r>
      <w:r w:rsidR="00963D0B" w:rsidRPr="00A00AD1">
        <w:rPr>
          <w:rFonts w:ascii="Times New Roman" w:hAnsi="Times New Roman" w:cs="Times New Roman"/>
          <w:u w:val="single"/>
        </w:rPr>
        <w:br/>
      </w:r>
      <w:r w:rsidR="00963D0B" w:rsidRPr="00A00AD1">
        <w:rPr>
          <w:rFonts w:ascii="Times New Roman" w:hAnsi="Times New Roman" w:cs="Times New Roman"/>
          <w:szCs w:val="24"/>
        </w:rPr>
        <w:t xml:space="preserve">The school is following all instructions as received on </w:t>
      </w:r>
      <w:r w:rsidR="00ED3AB2" w:rsidRPr="00A00AD1">
        <w:rPr>
          <w:rFonts w:ascii="Times New Roman" w:hAnsi="Times New Roman" w:cs="Times New Roman"/>
          <w:szCs w:val="24"/>
        </w:rPr>
        <w:t>an</w:t>
      </w:r>
      <w:r w:rsidR="00963D0B" w:rsidRPr="00A00AD1">
        <w:rPr>
          <w:rFonts w:ascii="Times New Roman" w:hAnsi="Times New Roman" w:cs="Times New Roman"/>
          <w:szCs w:val="24"/>
        </w:rPr>
        <w:t xml:space="preserve"> on-going basis by state and local authorities. A COVID-19 sheet including the guidelines to be followed at our school by personnel, students, and guests is available through the school’s website Home Page. Personnel and students are informed on an on-going basis on changes to the school operations and procedures </w:t>
      </w:r>
      <w:proofErr w:type="gramStart"/>
      <w:r w:rsidR="00963D0B" w:rsidRPr="00A00AD1">
        <w:rPr>
          <w:rFonts w:ascii="Times New Roman" w:hAnsi="Times New Roman" w:cs="Times New Roman"/>
          <w:szCs w:val="24"/>
        </w:rPr>
        <w:t>in order to</w:t>
      </w:r>
      <w:proofErr w:type="gramEnd"/>
      <w:r w:rsidR="00963D0B" w:rsidRPr="00A00AD1">
        <w:rPr>
          <w:rFonts w:ascii="Times New Roman" w:hAnsi="Times New Roman" w:cs="Times New Roman"/>
          <w:szCs w:val="24"/>
        </w:rPr>
        <w:t xml:space="preserve"> keep everyone safe. Notices are also posted within the school. </w:t>
      </w:r>
    </w:p>
    <w:p w14:paraId="2B22B0F2" w14:textId="77777777" w:rsidR="00963D0B" w:rsidRPr="00A00AD1" w:rsidRDefault="00963D0B" w:rsidP="00E1579D">
      <w:pPr>
        <w:rPr>
          <w:rFonts w:ascii="Times New Roman" w:hAnsi="Times New Roman" w:cs="Times New Roman"/>
        </w:rPr>
      </w:pPr>
    </w:p>
    <w:p w14:paraId="4643D52F" w14:textId="77777777" w:rsidR="0059341D" w:rsidRPr="00FB2B7C" w:rsidRDefault="0059341D" w:rsidP="0059341D">
      <w:pPr>
        <w:rPr>
          <w:rFonts w:ascii="Times New Roman" w:hAnsi="Times New Roman" w:cs="Times New Roman"/>
          <w:b/>
          <w:color w:val="FF0000"/>
        </w:rPr>
      </w:pPr>
      <w:r w:rsidRPr="00FB2B7C">
        <w:rPr>
          <w:rFonts w:ascii="Times New Roman" w:hAnsi="Times New Roman" w:cs="Times New Roman"/>
          <w:b/>
          <w:color w:val="FF0000"/>
        </w:rPr>
        <w:t>EQUIPMENT, REPAIR, AND MAINTENANCE PROVISIONS</w:t>
      </w:r>
    </w:p>
    <w:p w14:paraId="3356416B" w14:textId="77777777" w:rsidR="0059341D" w:rsidRPr="00A00AD1" w:rsidRDefault="0059341D" w:rsidP="0059341D">
      <w:pPr>
        <w:jc w:val="both"/>
        <w:rPr>
          <w:rFonts w:ascii="Times New Roman" w:hAnsi="Times New Roman" w:cs="Times New Roman"/>
        </w:rPr>
      </w:pPr>
      <w:r w:rsidRPr="00A00AD1">
        <w:rPr>
          <w:rFonts w:ascii="Times New Roman" w:hAnsi="Times New Roman" w:cs="Times New Roman"/>
        </w:rPr>
        <w:t>The equipment necessary for the implementation of this policy is the responsibility of the School President, who coordinates any repairs, purchases, or updates required.  Such requests are to be made directly to the School President via email,</w:t>
      </w:r>
      <w:r w:rsidRPr="00A00AD1">
        <w:rPr>
          <w:rFonts w:ascii="Times New Roman" w:hAnsi="Times New Roman" w:cs="Times New Roman"/>
          <w:b/>
          <w:bCs/>
        </w:rPr>
        <w:t xml:space="preserve"> </w:t>
      </w:r>
      <w:r w:rsidRPr="00A00AD1">
        <w:rPr>
          <w:rFonts w:ascii="Times New Roman" w:hAnsi="Times New Roman" w:cs="Times New Roman"/>
        </w:rPr>
        <w:t>who will follow up accordingly.</w:t>
      </w:r>
    </w:p>
    <w:p w14:paraId="0F187B71" w14:textId="77777777" w:rsidR="0059341D" w:rsidRPr="00A00AD1" w:rsidRDefault="0059341D" w:rsidP="0059341D">
      <w:pPr>
        <w:rPr>
          <w:rFonts w:ascii="Times New Roman" w:hAnsi="Times New Roman" w:cs="Times New Roman"/>
        </w:rPr>
      </w:pPr>
    </w:p>
    <w:p w14:paraId="39446229" w14:textId="77777777" w:rsidR="0059341D" w:rsidRPr="00FB2B7C" w:rsidRDefault="0059341D" w:rsidP="0059341D">
      <w:pPr>
        <w:rPr>
          <w:rFonts w:ascii="Times New Roman" w:hAnsi="Times New Roman" w:cs="Times New Roman"/>
          <w:b/>
          <w:color w:val="FF0000"/>
        </w:rPr>
      </w:pPr>
      <w:r w:rsidRPr="00FB2B7C">
        <w:rPr>
          <w:rFonts w:ascii="Times New Roman" w:hAnsi="Times New Roman" w:cs="Times New Roman"/>
          <w:b/>
          <w:color w:val="FF0000"/>
        </w:rPr>
        <w:t>BUDGET</w:t>
      </w:r>
    </w:p>
    <w:p w14:paraId="0F769D02" w14:textId="3A29C243" w:rsidR="0059341D" w:rsidRPr="00A00AD1" w:rsidRDefault="0059341D" w:rsidP="0059341D">
      <w:pPr>
        <w:rPr>
          <w:rFonts w:ascii="Times New Roman" w:hAnsi="Times New Roman" w:cs="Times New Roman"/>
        </w:rPr>
      </w:pPr>
      <w:r w:rsidRPr="00A00AD1">
        <w:rPr>
          <w:rFonts w:ascii="Times New Roman" w:hAnsi="Times New Roman" w:cs="Times New Roman"/>
        </w:rPr>
        <w:t>The funding necessary for the implementation of this policy is allocated in the school’s annual operating budget under the line item “</w:t>
      </w:r>
      <w:r w:rsidRPr="00A00AD1">
        <w:rPr>
          <w:rFonts w:ascii="Times New Roman" w:hAnsi="Times New Roman" w:cs="Times New Roman"/>
          <w:i/>
          <w:iCs/>
        </w:rPr>
        <w:t xml:space="preserve">Operations and </w:t>
      </w:r>
      <w:proofErr w:type="gramStart"/>
      <w:r w:rsidRPr="00A00AD1">
        <w:rPr>
          <w:rFonts w:ascii="Times New Roman" w:hAnsi="Times New Roman" w:cs="Times New Roman"/>
          <w:i/>
          <w:iCs/>
        </w:rPr>
        <w:t>Maintenance</w:t>
      </w:r>
      <w:r w:rsidRPr="00A00AD1">
        <w:rPr>
          <w:rFonts w:ascii="Times New Roman" w:hAnsi="Times New Roman" w:cs="Times New Roman"/>
        </w:rPr>
        <w:t>”  Revisions</w:t>
      </w:r>
      <w:proofErr w:type="gramEnd"/>
      <w:r w:rsidRPr="00A00AD1">
        <w:rPr>
          <w:rFonts w:ascii="Times New Roman" w:hAnsi="Times New Roman" w:cs="Times New Roman"/>
        </w:rPr>
        <w:t xml:space="preserve"> to the funding need approval by the President and Financial Director. </w:t>
      </w:r>
    </w:p>
    <w:p w14:paraId="54720E99" w14:textId="77777777" w:rsidR="0059341D" w:rsidRPr="00FB2B7C" w:rsidRDefault="0059341D" w:rsidP="0059341D">
      <w:pPr>
        <w:jc w:val="center"/>
        <w:rPr>
          <w:rFonts w:ascii="Times New Roman" w:hAnsi="Times New Roman" w:cs="Times New Roman"/>
          <w:color w:val="FF0000"/>
        </w:rPr>
      </w:pPr>
    </w:p>
    <w:p w14:paraId="36A6D840" w14:textId="77777777" w:rsidR="0059341D" w:rsidRPr="00A00AD1" w:rsidRDefault="0059341D" w:rsidP="0059341D">
      <w:pPr>
        <w:rPr>
          <w:rFonts w:ascii="Times New Roman" w:hAnsi="Times New Roman" w:cs="Times New Roman"/>
          <w:szCs w:val="24"/>
        </w:rPr>
      </w:pPr>
      <w:r w:rsidRPr="00FB2B7C">
        <w:rPr>
          <w:rFonts w:ascii="Times New Roman" w:hAnsi="Times New Roman" w:cs="Times New Roman"/>
          <w:b/>
          <w:color w:val="FF0000"/>
          <w:szCs w:val="24"/>
        </w:rPr>
        <w:t>EVALUATION</w:t>
      </w:r>
      <w:r w:rsidRPr="00A00AD1">
        <w:rPr>
          <w:rFonts w:ascii="Times New Roman" w:hAnsi="Times New Roman" w:cs="Times New Roman"/>
          <w:b/>
          <w:szCs w:val="24"/>
        </w:rPr>
        <w:br/>
      </w:r>
      <w:r w:rsidRPr="00A00AD1">
        <w:rPr>
          <w:rFonts w:ascii="Times New Roman" w:hAnsi="Times New Roman" w:cs="Times New Roman"/>
          <w:szCs w:val="24"/>
        </w:rPr>
        <w:t>This policy is annually evaluated by means of a survey collected from:</w:t>
      </w:r>
    </w:p>
    <w:p w14:paraId="5AB28043" w14:textId="6601FB86" w:rsidR="0059341D" w:rsidRPr="00A00AD1" w:rsidRDefault="0059341D" w:rsidP="0059341D">
      <w:pPr>
        <w:pStyle w:val="ListParagraph"/>
        <w:numPr>
          <w:ilvl w:val="0"/>
          <w:numId w:val="1"/>
        </w:numPr>
        <w:ind w:left="1080"/>
        <w:rPr>
          <w:rFonts w:ascii="Times New Roman" w:hAnsi="Times New Roman" w:cs="Times New Roman"/>
          <w:szCs w:val="24"/>
        </w:rPr>
      </w:pPr>
      <w:r w:rsidRPr="00A00AD1">
        <w:rPr>
          <w:rFonts w:ascii="Times New Roman" w:hAnsi="Times New Roman" w:cs="Times New Roman"/>
          <w:szCs w:val="24"/>
        </w:rPr>
        <w:t xml:space="preserve">Active and Graduate Students </w:t>
      </w:r>
    </w:p>
    <w:p w14:paraId="06EA9838" w14:textId="141DEA4E" w:rsidR="0059341D" w:rsidRPr="00A00AD1" w:rsidRDefault="0059341D" w:rsidP="0059341D">
      <w:pPr>
        <w:pStyle w:val="ListParagraph"/>
        <w:numPr>
          <w:ilvl w:val="0"/>
          <w:numId w:val="1"/>
        </w:numPr>
        <w:ind w:left="1080"/>
        <w:rPr>
          <w:rFonts w:ascii="Times New Roman" w:hAnsi="Times New Roman" w:cs="Times New Roman"/>
          <w:szCs w:val="24"/>
        </w:rPr>
      </w:pPr>
      <w:r w:rsidRPr="00A00AD1">
        <w:rPr>
          <w:rFonts w:ascii="Times New Roman" w:hAnsi="Times New Roman" w:cs="Times New Roman"/>
          <w:szCs w:val="24"/>
        </w:rPr>
        <w:t xml:space="preserve">Schools administrative and academic personnel </w:t>
      </w:r>
    </w:p>
    <w:p w14:paraId="70DE50B7" w14:textId="77777777" w:rsidR="0059341D" w:rsidRPr="00A00AD1" w:rsidRDefault="0059341D" w:rsidP="0059341D">
      <w:pPr>
        <w:pStyle w:val="ListParagraph"/>
        <w:numPr>
          <w:ilvl w:val="0"/>
          <w:numId w:val="1"/>
        </w:numPr>
        <w:ind w:left="1080"/>
        <w:rPr>
          <w:rFonts w:ascii="Times New Roman" w:hAnsi="Times New Roman" w:cs="Times New Roman"/>
          <w:szCs w:val="24"/>
        </w:rPr>
      </w:pPr>
      <w:r w:rsidRPr="00A00AD1">
        <w:rPr>
          <w:rFonts w:ascii="Times New Roman" w:hAnsi="Times New Roman" w:cs="Times New Roman"/>
          <w:szCs w:val="24"/>
        </w:rPr>
        <w:t>Institutional and Occupational Advisory Committee members</w:t>
      </w:r>
    </w:p>
    <w:p w14:paraId="1BCB7B69" w14:textId="77777777" w:rsidR="0059341D" w:rsidRPr="00A00AD1" w:rsidRDefault="0059341D" w:rsidP="0059341D">
      <w:pPr>
        <w:pStyle w:val="ListParagraph"/>
        <w:ind w:left="1080"/>
        <w:rPr>
          <w:rFonts w:ascii="Times New Roman" w:hAnsi="Times New Roman" w:cs="Times New Roman"/>
          <w:szCs w:val="24"/>
        </w:rPr>
      </w:pPr>
    </w:p>
    <w:p w14:paraId="684A3998" w14:textId="77777777" w:rsidR="0059341D" w:rsidRPr="00FB2B7C" w:rsidRDefault="0059341D" w:rsidP="0059341D">
      <w:pPr>
        <w:rPr>
          <w:rFonts w:ascii="Times New Roman" w:hAnsi="Times New Roman" w:cs="Times New Roman"/>
          <w:color w:val="FF0000"/>
          <w:szCs w:val="24"/>
          <w:u w:val="single"/>
        </w:rPr>
      </w:pPr>
      <w:r w:rsidRPr="00FB2B7C">
        <w:rPr>
          <w:rFonts w:ascii="Times New Roman" w:hAnsi="Times New Roman" w:cs="Times New Roman"/>
          <w:color w:val="FF0000"/>
          <w:szCs w:val="24"/>
          <w:u w:val="single"/>
        </w:rPr>
        <w:t>Assessment Presentation</w:t>
      </w:r>
    </w:p>
    <w:p w14:paraId="02905CE1" w14:textId="77777777" w:rsidR="0059341D" w:rsidRPr="00A00AD1" w:rsidRDefault="0059341D" w:rsidP="0059341D">
      <w:pPr>
        <w:rPr>
          <w:rFonts w:ascii="Times New Roman" w:hAnsi="Times New Roman" w:cs="Times New Roman"/>
          <w:bCs/>
          <w:szCs w:val="24"/>
        </w:rPr>
      </w:pPr>
      <w:r w:rsidRPr="00A00AD1">
        <w:rPr>
          <w:rFonts w:ascii="Times New Roman" w:hAnsi="Times New Roman" w:cs="Times New Roman"/>
          <w:szCs w:val="24"/>
        </w:rPr>
        <w:t>This policy’s</w:t>
      </w:r>
      <w:r w:rsidRPr="00A00AD1">
        <w:rPr>
          <w:rFonts w:ascii="Times New Roman" w:hAnsi="Times New Roman" w:cs="Times New Roman"/>
          <w:bCs/>
          <w:szCs w:val="24"/>
        </w:rPr>
        <w:t xml:space="preserve"> effectiveness is evaluated based on the survey reports and any additional comments submitted at the following meetings:</w:t>
      </w:r>
    </w:p>
    <w:p w14:paraId="7747E359" w14:textId="77777777" w:rsidR="0059341D" w:rsidRPr="00A00AD1" w:rsidRDefault="0059341D" w:rsidP="0059341D">
      <w:pPr>
        <w:rPr>
          <w:rFonts w:ascii="Times New Roman" w:hAnsi="Times New Roman" w:cs="Times New Roman"/>
          <w:bCs/>
          <w:szCs w:val="24"/>
        </w:rPr>
      </w:pPr>
    </w:p>
    <w:p w14:paraId="1BE9D5B5" w14:textId="77777777" w:rsidR="0059341D" w:rsidRPr="00A00AD1" w:rsidRDefault="0059341D" w:rsidP="0059341D">
      <w:pPr>
        <w:pStyle w:val="ListParagraph"/>
        <w:numPr>
          <w:ilvl w:val="0"/>
          <w:numId w:val="1"/>
        </w:numPr>
        <w:ind w:left="1080"/>
        <w:rPr>
          <w:rFonts w:ascii="Times New Roman" w:hAnsi="Times New Roman" w:cs="Times New Roman"/>
          <w:szCs w:val="24"/>
        </w:rPr>
      </w:pPr>
      <w:r w:rsidRPr="00A00AD1">
        <w:rPr>
          <w:rFonts w:ascii="Times New Roman" w:hAnsi="Times New Roman" w:cs="Times New Roman"/>
          <w:szCs w:val="24"/>
        </w:rPr>
        <w:t>Annually at the first Strategic Meeting</w:t>
      </w:r>
    </w:p>
    <w:p w14:paraId="74B83B6B" w14:textId="77777777" w:rsidR="0059341D" w:rsidRPr="00A00AD1" w:rsidRDefault="0059341D" w:rsidP="0059341D">
      <w:pPr>
        <w:pStyle w:val="ListParagraph"/>
        <w:numPr>
          <w:ilvl w:val="0"/>
          <w:numId w:val="1"/>
        </w:numPr>
        <w:ind w:left="1080"/>
        <w:rPr>
          <w:rFonts w:ascii="Times New Roman" w:hAnsi="Times New Roman" w:cs="Times New Roman"/>
          <w:szCs w:val="24"/>
        </w:rPr>
      </w:pPr>
      <w:r w:rsidRPr="00A00AD1">
        <w:rPr>
          <w:rFonts w:ascii="Times New Roman" w:hAnsi="Times New Roman" w:cs="Times New Roman"/>
          <w:szCs w:val="24"/>
        </w:rPr>
        <w:t>Annually at the Staff Meeting</w:t>
      </w:r>
    </w:p>
    <w:p w14:paraId="5ACC80B0" w14:textId="77777777" w:rsidR="0059341D" w:rsidRPr="00A00AD1" w:rsidRDefault="0059341D" w:rsidP="0059341D">
      <w:pPr>
        <w:pStyle w:val="ListParagraph"/>
        <w:numPr>
          <w:ilvl w:val="0"/>
          <w:numId w:val="1"/>
        </w:numPr>
        <w:ind w:left="1080"/>
        <w:rPr>
          <w:rFonts w:ascii="Times New Roman" w:hAnsi="Times New Roman" w:cs="Times New Roman"/>
          <w:szCs w:val="24"/>
        </w:rPr>
      </w:pPr>
      <w:r w:rsidRPr="00A00AD1">
        <w:rPr>
          <w:rFonts w:ascii="Times New Roman" w:hAnsi="Times New Roman" w:cs="Times New Roman"/>
          <w:szCs w:val="24"/>
        </w:rPr>
        <w:t>Annually at the Institutional Advisory Committee Meeting</w:t>
      </w:r>
    </w:p>
    <w:p w14:paraId="7271D3D9" w14:textId="77777777" w:rsidR="0059341D" w:rsidRPr="00A00AD1" w:rsidRDefault="0059341D" w:rsidP="0059341D">
      <w:pPr>
        <w:rPr>
          <w:rFonts w:ascii="Times New Roman" w:hAnsi="Times New Roman" w:cs="Times New Roman"/>
          <w:szCs w:val="24"/>
        </w:rPr>
      </w:pPr>
      <w:r w:rsidRPr="00A00AD1">
        <w:rPr>
          <w:rFonts w:ascii="Times New Roman" w:hAnsi="Times New Roman" w:cs="Times New Roman"/>
          <w:szCs w:val="24"/>
        </w:rPr>
        <w:br/>
        <w:t>An electronic copy of the evaluated documentation is to be file along with the typed minutes of the meeting.</w:t>
      </w:r>
    </w:p>
    <w:p w14:paraId="13D92BF6" w14:textId="77777777" w:rsidR="0059341D" w:rsidRPr="00A00AD1" w:rsidRDefault="0059341D" w:rsidP="0059341D">
      <w:pPr>
        <w:rPr>
          <w:rFonts w:ascii="Times New Roman" w:hAnsi="Times New Roman" w:cs="Times New Roman"/>
          <w:szCs w:val="24"/>
        </w:rPr>
      </w:pPr>
    </w:p>
    <w:p w14:paraId="0D784739" w14:textId="77777777" w:rsidR="0059341D" w:rsidRPr="00FB2B7C" w:rsidRDefault="0059341D" w:rsidP="0059341D">
      <w:pPr>
        <w:rPr>
          <w:rFonts w:ascii="Times New Roman" w:hAnsi="Times New Roman" w:cs="Times New Roman"/>
          <w:b/>
          <w:color w:val="FF0000"/>
        </w:rPr>
      </w:pPr>
      <w:r w:rsidRPr="00FB2B7C">
        <w:rPr>
          <w:rFonts w:ascii="Times New Roman" w:hAnsi="Times New Roman" w:cs="Times New Roman"/>
          <w:b/>
          <w:color w:val="FF0000"/>
        </w:rPr>
        <w:lastRenderedPageBreak/>
        <w:t>REVISIONS</w:t>
      </w:r>
    </w:p>
    <w:p w14:paraId="5A511ACA" w14:textId="77777777" w:rsidR="0059341D" w:rsidRPr="00A00AD1" w:rsidRDefault="0059341D" w:rsidP="0059341D">
      <w:pPr>
        <w:rPr>
          <w:rFonts w:ascii="Times New Roman" w:hAnsi="Times New Roman" w:cs="Times New Roman"/>
        </w:rPr>
      </w:pPr>
      <w:r w:rsidRPr="00A00AD1">
        <w:rPr>
          <w:rFonts w:ascii="Times New Roman" w:hAnsi="Times New Roman" w:cs="Times New Roman"/>
        </w:rPr>
        <w:t>Revisions to this policy are to be approved at one of the school’s strategic meetings. Personnel is informed of revisions via email. Revisions are published at the school’s Policies and Procedures Manual.</w:t>
      </w:r>
    </w:p>
    <w:p w14:paraId="30E1D261" w14:textId="77777777" w:rsidR="00FB2B7C" w:rsidRDefault="0059341D" w:rsidP="0059341D">
      <w:pPr>
        <w:rPr>
          <w:rFonts w:ascii="Times New Roman" w:hAnsi="Times New Roman" w:cs="Times New Roman"/>
          <w:b/>
          <w:color w:val="FF0000"/>
        </w:rPr>
      </w:pPr>
      <w:r w:rsidRPr="00A00AD1">
        <w:rPr>
          <w:rFonts w:ascii="Times New Roman" w:hAnsi="Times New Roman" w:cs="Times New Roman"/>
          <w:b/>
        </w:rPr>
        <w:br/>
      </w:r>
    </w:p>
    <w:p w14:paraId="4B6BB12E" w14:textId="77777777" w:rsidR="00FB2B7C" w:rsidRDefault="00FB2B7C" w:rsidP="0059341D">
      <w:pPr>
        <w:rPr>
          <w:rFonts w:ascii="Times New Roman" w:hAnsi="Times New Roman" w:cs="Times New Roman"/>
          <w:b/>
          <w:color w:val="FF0000"/>
        </w:rPr>
      </w:pPr>
    </w:p>
    <w:p w14:paraId="747DA35A" w14:textId="6250A8E1" w:rsidR="0059341D" w:rsidRPr="00A00AD1" w:rsidRDefault="0059341D" w:rsidP="0059341D">
      <w:pPr>
        <w:rPr>
          <w:rFonts w:ascii="Times New Roman" w:hAnsi="Times New Roman" w:cs="Times New Roman"/>
          <w:b/>
        </w:rPr>
      </w:pPr>
      <w:r w:rsidRPr="00FB2B7C">
        <w:rPr>
          <w:rFonts w:ascii="Times New Roman" w:hAnsi="Times New Roman" w:cs="Times New Roman"/>
          <w:b/>
          <w:color w:val="FF0000"/>
        </w:rPr>
        <w:t>POLICY AVAILABILITY</w:t>
      </w:r>
    </w:p>
    <w:p w14:paraId="12F0AA16" w14:textId="47F16E36" w:rsidR="0059341D" w:rsidRPr="00A00AD1" w:rsidRDefault="0059341D" w:rsidP="0059341D">
      <w:pPr>
        <w:rPr>
          <w:rFonts w:ascii="Times New Roman" w:hAnsi="Times New Roman" w:cs="Times New Roman"/>
        </w:rPr>
      </w:pPr>
      <w:r w:rsidRPr="00A00AD1">
        <w:rPr>
          <w:rFonts w:ascii="Times New Roman" w:hAnsi="Times New Roman" w:cs="Times New Roman"/>
        </w:rPr>
        <w:t>Policies and procedures are available for review by administrative staff, faculty, students, and advisory committee members in the Policies and Procedures Manual available at the Administrative Office during normal business hours.  New school personnel receive an email at the time of orientation with access to the school’s Policies and Procedures Manual electronic version. This policy is also available at the school’s public website.</w:t>
      </w:r>
    </w:p>
    <w:p w14:paraId="7417D045" w14:textId="7541712D" w:rsidR="00E1579D" w:rsidRPr="00A00AD1" w:rsidRDefault="00E1579D" w:rsidP="00E1579D">
      <w:pPr>
        <w:rPr>
          <w:rFonts w:ascii="Times New Roman" w:hAnsi="Times New Roman" w:cs="Times New Roman"/>
        </w:rPr>
      </w:pPr>
    </w:p>
    <w:p w14:paraId="4D52D830" w14:textId="020516A4" w:rsidR="003C28CC" w:rsidRPr="00A00AD1" w:rsidRDefault="003C28CC" w:rsidP="00E1579D">
      <w:pPr>
        <w:jc w:val="both"/>
        <w:rPr>
          <w:rFonts w:ascii="Times New Roman" w:hAnsi="Times New Roman" w:cs="Times New Roman"/>
        </w:rPr>
      </w:pPr>
    </w:p>
    <w:sectPr w:rsidR="003C28CC" w:rsidRPr="00A00AD1" w:rsidSect="00AA17D2">
      <w:headerReference w:type="even" r:id="rId7"/>
      <w:headerReference w:type="default" r:id="rId8"/>
      <w:footerReference w:type="default" r:id="rId9"/>
      <w:headerReference w:type="first" r:id="rId10"/>
      <w:pgSz w:w="12240" w:h="15840"/>
      <w:pgMar w:top="180" w:right="1440" w:bottom="450" w:left="1440" w:header="72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6B514" w14:textId="77777777" w:rsidR="00BF114C" w:rsidRDefault="00BF114C" w:rsidP="00BE2CC0">
      <w:r>
        <w:separator/>
      </w:r>
    </w:p>
  </w:endnote>
  <w:endnote w:type="continuationSeparator" w:id="0">
    <w:p w14:paraId="2186EB79" w14:textId="77777777" w:rsidR="00BF114C" w:rsidRDefault="00BF114C" w:rsidP="00BE2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0000"/>
      </w:rPr>
      <w:id w:val="-93717842"/>
      <w:docPartObj>
        <w:docPartGallery w:val="Page Numbers (Bottom of Page)"/>
        <w:docPartUnique/>
      </w:docPartObj>
    </w:sdtPr>
    <w:sdtEndPr/>
    <w:sdtContent>
      <w:sdt>
        <w:sdtPr>
          <w:rPr>
            <w:color w:val="FF0000"/>
          </w:rPr>
          <w:id w:val="-1769616900"/>
          <w:docPartObj>
            <w:docPartGallery w:val="Page Numbers (Top of Page)"/>
            <w:docPartUnique/>
          </w:docPartObj>
        </w:sdtPr>
        <w:sdtEndPr/>
        <w:sdtContent>
          <w:p w14:paraId="325DE694" w14:textId="23F475D5" w:rsidR="00BE2CC0" w:rsidRPr="00FB2B7C" w:rsidRDefault="00FB2B7C" w:rsidP="00FB2B7C">
            <w:pPr>
              <w:pStyle w:val="Footer"/>
              <w:jc w:val="right"/>
              <w:rPr>
                <w:color w:val="FF0000"/>
              </w:rPr>
            </w:pPr>
            <w:r w:rsidRPr="00FB2B7C">
              <w:rPr>
                <w:color w:val="FF0000"/>
              </w:rPr>
              <w:t>Centureon Institute</w:t>
            </w:r>
            <w:r>
              <w:rPr>
                <w:color w:val="FF0000"/>
              </w:rPr>
              <w:t xml:space="preserve"> Healthy and Safety Plan</w:t>
            </w:r>
            <w:r w:rsidRPr="00FB2B7C">
              <w:rPr>
                <w:color w:val="FF0000"/>
              </w:rPr>
              <w:t xml:space="preserve"> </w:t>
            </w:r>
            <w:r w:rsidR="00BE2CC0" w:rsidRPr="00FB2B7C">
              <w:rPr>
                <w:color w:val="FF0000"/>
              </w:rPr>
              <w:t xml:space="preserve">Page </w:t>
            </w:r>
            <w:r w:rsidR="00BE2CC0" w:rsidRPr="00FB2B7C">
              <w:rPr>
                <w:b/>
                <w:bCs/>
                <w:color w:val="FF0000"/>
                <w:sz w:val="24"/>
                <w:szCs w:val="24"/>
              </w:rPr>
              <w:fldChar w:fldCharType="begin"/>
            </w:r>
            <w:r w:rsidR="00BE2CC0" w:rsidRPr="00FB2B7C">
              <w:rPr>
                <w:b/>
                <w:bCs/>
                <w:color w:val="FF0000"/>
              </w:rPr>
              <w:instrText xml:space="preserve"> PAGE </w:instrText>
            </w:r>
            <w:r w:rsidR="00BE2CC0" w:rsidRPr="00FB2B7C">
              <w:rPr>
                <w:b/>
                <w:bCs/>
                <w:color w:val="FF0000"/>
                <w:sz w:val="24"/>
                <w:szCs w:val="24"/>
              </w:rPr>
              <w:fldChar w:fldCharType="separate"/>
            </w:r>
            <w:r w:rsidR="00BE2CC0" w:rsidRPr="00FB2B7C">
              <w:rPr>
                <w:b/>
                <w:bCs/>
                <w:noProof/>
                <w:color w:val="FF0000"/>
              </w:rPr>
              <w:t>2</w:t>
            </w:r>
            <w:r w:rsidR="00BE2CC0" w:rsidRPr="00FB2B7C">
              <w:rPr>
                <w:b/>
                <w:bCs/>
                <w:color w:val="FF0000"/>
                <w:sz w:val="24"/>
                <w:szCs w:val="24"/>
              </w:rPr>
              <w:fldChar w:fldCharType="end"/>
            </w:r>
            <w:r w:rsidR="00BE2CC0" w:rsidRPr="00FB2B7C">
              <w:rPr>
                <w:color w:val="FF0000"/>
              </w:rPr>
              <w:t xml:space="preserve"> of </w:t>
            </w:r>
            <w:r w:rsidR="00BE2CC0" w:rsidRPr="00FB2B7C">
              <w:rPr>
                <w:b/>
                <w:bCs/>
                <w:color w:val="FF0000"/>
                <w:sz w:val="24"/>
                <w:szCs w:val="24"/>
              </w:rPr>
              <w:fldChar w:fldCharType="begin"/>
            </w:r>
            <w:r w:rsidR="00BE2CC0" w:rsidRPr="00FB2B7C">
              <w:rPr>
                <w:b/>
                <w:bCs/>
                <w:color w:val="FF0000"/>
              </w:rPr>
              <w:instrText xml:space="preserve"> NUMPAGES  </w:instrText>
            </w:r>
            <w:r w:rsidR="00BE2CC0" w:rsidRPr="00FB2B7C">
              <w:rPr>
                <w:b/>
                <w:bCs/>
                <w:color w:val="FF0000"/>
                <w:sz w:val="24"/>
                <w:szCs w:val="24"/>
              </w:rPr>
              <w:fldChar w:fldCharType="separate"/>
            </w:r>
            <w:r w:rsidR="00BE2CC0" w:rsidRPr="00FB2B7C">
              <w:rPr>
                <w:b/>
                <w:bCs/>
                <w:noProof/>
                <w:color w:val="FF0000"/>
              </w:rPr>
              <w:t>2</w:t>
            </w:r>
            <w:r w:rsidR="00BE2CC0" w:rsidRPr="00FB2B7C">
              <w:rPr>
                <w:b/>
                <w:bCs/>
                <w:color w:val="FF0000"/>
                <w:sz w:val="24"/>
                <w:szCs w:val="24"/>
              </w:rPr>
              <w:fldChar w:fldCharType="end"/>
            </w:r>
          </w:p>
        </w:sdtContent>
      </w:sdt>
    </w:sdtContent>
  </w:sdt>
  <w:p w14:paraId="6F8D3D8D" w14:textId="77777777" w:rsidR="00BE2CC0" w:rsidRPr="00FB2B7C" w:rsidRDefault="00BE2CC0">
    <w:pPr>
      <w:pStyle w:val="Footer"/>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AFD2" w14:textId="77777777" w:rsidR="00BF114C" w:rsidRDefault="00BF114C" w:rsidP="00BE2CC0">
      <w:r>
        <w:separator/>
      </w:r>
    </w:p>
  </w:footnote>
  <w:footnote w:type="continuationSeparator" w:id="0">
    <w:p w14:paraId="17A1B87C" w14:textId="77777777" w:rsidR="00BF114C" w:rsidRDefault="00BF114C" w:rsidP="00BE2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BD64" w14:textId="3525A662" w:rsidR="00A00AD1" w:rsidRDefault="00EA6800">
    <w:pPr>
      <w:pStyle w:val="Header"/>
    </w:pPr>
    <w:r>
      <w:rPr>
        <w:noProof/>
      </w:rPr>
      <w:pict w14:anchorId="006CE0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8383126" o:spid="_x0000_s2050" type="#_x0000_t75" style="position:absolute;margin-left:0;margin-top:0;width:371pt;height:377.5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1033" w14:textId="6BE7EC55" w:rsidR="00A00AD1" w:rsidRDefault="00EA6800">
    <w:pPr>
      <w:pStyle w:val="Header"/>
    </w:pPr>
    <w:r>
      <w:rPr>
        <w:noProof/>
      </w:rPr>
      <w:pict w14:anchorId="3B625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8383127" o:spid="_x0000_s2051" type="#_x0000_t75" style="position:absolute;margin-left:0;margin-top:0;width:371pt;height:377.5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D24F" w14:textId="109A4EFF" w:rsidR="00A00AD1" w:rsidRDefault="00EA6800">
    <w:pPr>
      <w:pStyle w:val="Header"/>
    </w:pPr>
    <w:r>
      <w:rPr>
        <w:noProof/>
      </w:rPr>
      <w:pict w14:anchorId="0AD554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8383125" o:spid="_x0000_s2049" type="#_x0000_t75" style="position:absolute;margin-left:0;margin-top:0;width:371pt;height:377.5pt;z-index:-251658240;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82770"/>
    <w:multiLevelType w:val="hybridMultilevel"/>
    <w:tmpl w:val="54862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6E7974"/>
    <w:multiLevelType w:val="hybridMultilevel"/>
    <w:tmpl w:val="3CE4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945E8"/>
    <w:multiLevelType w:val="hybridMultilevel"/>
    <w:tmpl w:val="23A4C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F591E"/>
    <w:multiLevelType w:val="hybridMultilevel"/>
    <w:tmpl w:val="54F484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40635F"/>
    <w:multiLevelType w:val="hybridMultilevel"/>
    <w:tmpl w:val="7DC203CE"/>
    <w:lvl w:ilvl="0" w:tplc="73D08A1C">
      <w:start w:val="1"/>
      <w:numFmt w:val="decimal"/>
      <w:lvlText w:val="%1."/>
      <w:lvlJc w:val="left"/>
      <w:pPr>
        <w:ind w:left="1080" w:hanging="360"/>
      </w:pPr>
      <w:rPr>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4B22F9"/>
    <w:multiLevelType w:val="hybridMultilevel"/>
    <w:tmpl w:val="D5244E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05FFD"/>
    <w:multiLevelType w:val="hybridMultilevel"/>
    <w:tmpl w:val="57A85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425DE"/>
    <w:multiLevelType w:val="hybridMultilevel"/>
    <w:tmpl w:val="DA1034C8"/>
    <w:lvl w:ilvl="0" w:tplc="5E9CF480">
      <w:start w:val="1"/>
      <w:numFmt w:val="decimal"/>
      <w:lvlText w:val="%1."/>
      <w:lvlJc w:val="left"/>
      <w:pPr>
        <w:ind w:left="720" w:hanging="360"/>
      </w:pPr>
      <w:rPr>
        <w:rFont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EA25C4"/>
    <w:multiLevelType w:val="hybridMultilevel"/>
    <w:tmpl w:val="0A0C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7056A2"/>
    <w:multiLevelType w:val="hybridMultilevel"/>
    <w:tmpl w:val="FA74B576"/>
    <w:lvl w:ilvl="0" w:tplc="2ADE0D98">
      <w:start w:val="1"/>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0C762E"/>
    <w:multiLevelType w:val="hybridMultilevel"/>
    <w:tmpl w:val="99A0F5DC"/>
    <w:lvl w:ilvl="0" w:tplc="0409000B">
      <w:start w:val="1"/>
      <w:numFmt w:val="bullet"/>
      <w:lvlText w:val=""/>
      <w:lvlJc w:val="left"/>
      <w:pPr>
        <w:ind w:left="1440" w:hanging="360"/>
      </w:pPr>
      <w:rPr>
        <w:rFonts w:ascii="Wingdings" w:hAnsi="Wingdings"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0"/>
  </w:num>
  <w:num w:numId="3">
    <w:abstractNumId w:val="8"/>
  </w:num>
  <w:num w:numId="4">
    <w:abstractNumId w:val="1"/>
  </w:num>
  <w:num w:numId="5">
    <w:abstractNumId w:val="6"/>
  </w:num>
  <w:num w:numId="6">
    <w:abstractNumId w:val="2"/>
  </w:num>
  <w:num w:numId="7">
    <w:abstractNumId w:val="0"/>
  </w:num>
  <w:num w:numId="8">
    <w:abstractNumId w:val="5"/>
  </w:num>
  <w:num w:numId="9">
    <w:abstractNumId w:val="7"/>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jA0NTAEQmMjYyUdpeDU4uLM/DyQAotaAAoaIjgsAAAA"/>
  </w:docVars>
  <w:rsids>
    <w:rsidRoot w:val="00DB27A9"/>
    <w:rsid w:val="0006132F"/>
    <w:rsid w:val="00064EF8"/>
    <w:rsid w:val="00095150"/>
    <w:rsid w:val="000A3593"/>
    <w:rsid w:val="000A414D"/>
    <w:rsid w:val="000B78A8"/>
    <w:rsid w:val="000C515E"/>
    <w:rsid w:val="000D7301"/>
    <w:rsid w:val="00174A72"/>
    <w:rsid w:val="00181B64"/>
    <w:rsid w:val="001D5C20"/>
    <w:rsid w:val="00201C53"/>
    <w:rsid w:val="002A7A09"/>
    <w:rsid w:val="002F3D29"/>
    <w:rsid w:val="00327E26"/>
    <w:rsid w:val="003958E7"/>
    <w:rsid w:val="003C28CC"/>
    <w:rsid w:val="003E7FBB"/>
    <w:rsid w:val="0044257B"/>
    <w:rsid w:val="00442D82"/>
    <w:rsid w:val="00460BC4"/>
    <w:rsid w:val="004634A6"/>
    <w:rsid w:val="004C2D01"/>
    <w:rsid w:val="004C4208"/>
    <w:rsid w:val="004D137E"/>
    <w:rsid w:val="00543A41"/>
    <w:rsid w:val="005446E5"/>
    <w:rsid w:val="00565027"/>
    <w:rsid w:val="0058567F"/>
    <w:rsid w:val="0059341D"/>
    <w:rsid w:val="005E418E"/>
    <w:rsid w:val="005E43E5"/>
    <w:rsid w:val="00631BAD"/>
    <w:rsid w:val="0064373A"/>
    <w:rsid w:val="006725BB"/>
    <w:rsid w:val="006756A2"/>
    <w:rsid w:val="006967F3"/>
    <w:rsid w:val="006B22EA"/>
    <w:rsid w:val="006D3F60"/>
    <w:rsid w:val="006E5228"/>
    <w:rsid w:val="006E7F34"/>
    <w:rsid w:val="00721AF3"/>
    <w:rsid w:val="00762015"/>
    <w:rsid w:val="00785C31"/>
    <w:rsid w:val="00795A3A"/>
    <w:rsid w:val="007D4A73"/>
    <w:rsid w:val="008412D1"/>
    <w:rsid w:val="00856C43"/>
    <w:rsid w:val="00866F3E"/>
    <w:rsid w:val="008A210E"/>
    <w:rsid w:val="008B2361"/>
    <w:rsid w:val="008F07D2"/>
    <w:rsid w:val="0090429A"/>
    <w:rsid w:val="00912EA1"/>
    <w:rsid w:val="00934B3C"/>
    <w:rsid w:val="00963D0B"/>
    <w:rsid w:val="009A7CD0"/>
    <w:rsid w:val="009C2DA2"/>
    <w:rsid w:val="009D0F6D"/>
    <w:rsid w:val="00A00AD1"/>
    <w:rsid w:val="00A1081C"/>
    <w:rsid w:val="00A81BBE"/>
    <w:rsid w:val="00A95888"/>
    <w:rsid w:val="00AA17D2"/>
    <w:rsid w:val="00B05061"/>
    <w:rsid w:val="00B137AD"/>
    <w:rsid w:val="00B447E5"/>
    <w:rsid w:val="00B461A5"/>
    <w:rsid w:val="00B5378D"/>
    <w:rsid w:val="00B920B7"/>
    <w:rsid w:val="00B94A5F"/>
    <w:rsid w:val="00BA676B"/>
    <w:rsid w:val="00BB07C5"/>
    <w:rsid w:val="00BC2224"/>
    <w:rsid w:val="00BE2CC0"/>
    <w:rsid w:val="00BF114C"/>
    <w:rsid w:val="00BF1471"/>
    <w:rsid w:val="00C250EC"/>
    <w:rsid w:val="00C8792F"/>
    <w:rsid w:val="00CC4BDC"/>
    <w:rsid w:val="00CC58B6"/>
    <w:rsid w:val="00CD5162"/>
    <w:rsid w:val="00CE18FB"/>
    <w:rsid w:val="00D4208B"/>
    <w:rsid w:val="00D45F52"/>
    <w:rsid w:val="00D8509B"/>
    <w:rsid w:val="00DB27A9"/>
    <w:rsid w:val="00E1579D"/>
    <w:rsid w:val="00E90153"/>
    <w:rsid w:val="00EA6800"/>
    <w:rsid w:val="00ED3AB2"/>
    <w:rsid w:val="00EE7919"/>
    <w:rsid w:val="00EF07EA"/>
    <w:rsid w:val="00EF1327"/>
    <w:rsid w:val="00F239B3"/>
    <w:rsid w:val="00F3207B"/>
    <w:rsid w:val="00F62CD2"/>
    <w:rsid w:val="00F810DC"/>
    <w:rsid w:val="00F84314"/>
    <w:rsid w:val="00F92AC8"/>
    <w:rsid w:val="00FB2B7C"/>
    <w:rsid w:val="00FB43B5"/>
    <w:rsid w:val="00FD20A9"/>
    <w:rsid w:val="00FF19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17F783B"/>
  <w15:docId w15:val="{2318F520-315B-47A9-8896-093FC76C4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7A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7A9"/>
    <w:pPr>
      <w:ind w:left="720"/>
      <w:contextualSpacing/>
    </w:pPr>
  </w:style>
  <w:style w:type="character" w:customStyle="1" w:styleId="BlueHighlightStyleGroup1">
    <w:name w:val="Blue Highlight (Style Group 1)"/>
    <w:uiPriority w:val="99"/>
    <w:rsid w:val="00DB27A9"/>
    <w:rPr>
      <w:rFonts w:ascii="Arial" w:hAnsi="Arial" w:cs="Arial"/>
      <w:color w:val="231F20"/>
      <w:sz w:val="21"/>
      <w:szCs w:val="21"/>
      <w:u w:val="thick" w:color="00FFFF"/>
    </w:rPr>
  </w:style>
  <w:style w:type="paragraph" w:styleId="BalloonText">
    <w:name w:val="Balloon Text"/>
    <w:basedOn w:val="Normal"/>
    <w:link w:val="BalloonTextChar"/>
    <w:uiPriority w:val="99"/>
    <w:semiHidden/>
    <w:unhideWhenUsed/>
    <w:rsid w:val="00BF14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471"/>
    <w:rPr>
      <w:rFonts w:ascii="Segoe UI" w:hAnsi="Segoe UI" w:cs="Segoe UI"/>
      <w:sz w:val="18"/>
      <w:szCs w:val="18"/>
    </w:rPr>
  </w:style>
  <w:style w:type="character" w:styleId="Hyperlink">
    <w:name w:val="Hyperlink"/>
    <w:basedOn w:val="DefaultParagraphFont"/>
    <w:uiPriority w:val="99"/>
    <w:unhideWhenUsed/>
    <w:rsid w:val="005E418E"/>
    <w:rPr>
      <w:color w:val="0563C1" w:themeColor="hyperlink"/>
      <w:u w:val="single"/>
    </w:rPr>
  </w:style>
  <w:style w:type="character" w:styleId="UnresolvedMention">
    <w:name w:val="Unresolved Mention"/>
    <w:basedOn w:val="DefaultParagraphFont"/>
    <w:uiPriority w:val="99"/>
    <w:semiHidden/>
    <w:unhideWhenUsed/>
    <w:rsid w:val="005E418E"/>
    <w:rPr>
      <w:color w:val="605E5C"/>
      <w:shd w:val="clear" w:color="auto" w:fill="E1DFDD"/>
    </w:rPr>
  </w:style>
  <w:style w:type="paragraph" w:styleId="Header">
    <w:name w:val="header"/>
    <w:basedOn w:val="Normal"/>
    <w:link w:val="HeaderChar"/>
    <w:uiPriority w:val="99"/>
    <w:unhideWhenUsed/>
    <w:rsid w:val="00BE2CC0"/>
    <w:pPr>
      <w:tabs>
        <w:tab w:val="center" w:pos="4680"/>
        <w:tab w:val="right" w:pos="9360"/>
      </w:tabs>
    </w:pPr>
  </w:style>
  <w:style w:type="character" w:customStyle="1" w:styleId="HeaderChar">
    <w:name w:val="Header Char"/>
    <w:basedOn w:val="DefaultParagraphFont"/>
    <w:link w:val="Header"/>
    <w:uiPriority w:val="99"/>
    <w:rsid w:val="00BE2CC0"/>
  </w:style>
  <w:style w:type="paragraph" w:styleId="Footer">
    <w:name w:val="footer"/>
    <w:basedOn w:val="Normal"/>
    <w:link w:val="FooterChar"/>
    <w:uiPriority w:val="99"/>
    <w:unhideWhenUsed/>
    <w:rsid w:val="00BE2CC0"/>
    <w:pPr>
      <w:tabs>
        <w:tab w:val="center" w:pos="4680"/>
        <w:tab w:val="right" w:pos="9360"/>
      </w:tabs>
    </w:pPr>
  </w:style>
  <w:style w:type="character" w:customStyle="1" w:styleId="FooterChar">
    <w:name w:val="Footer Char"/>
    <w:basedOn w:val="DefaultParagraphFont"/>
    <w:link w:val="Footer"/>
    <w:uiPriority w:val="99"/>
    <w:rsid w:val="00BE2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2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5</Pages>
  <Words>1495</Words>
  <Characters>852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Health and Safety Policy</vt:lpstr>
    </vt:vector>
  </TitlesOfParts>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dc:title>
  <dc:creator>Copyright @2021 Bayside Projects All Rights Reserved www.baysideprojects.com</dc:creator>
  <cp:keywords>Bayside Projects www.baysideprojects.com</cp:keywords>
  <cp:lastModifiedBy>yeilyn plasencia</cp:lastModifiedBy>
  <cp:revision>31</cp:revision>
  <cp:lastPrinted>2021-07-05T20:22:00Z</cp:lastPrinted>
  <dcterms:created xsi:type="dcterms:W3CDTF">2019-09-26T23:12:00Z</dcterms:created>
  <dcterms:modified xsi:type="dcterms:W3CDTF">2021-10-13T16:02:00Z</dcterms:modified>
</cp:coreProperties>
</file>